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5309" w:type="dxa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1276"/>
        <w:gridCol w:w="6237"/>
        <w:gridCol w:w="992"/>
        <w:gridCol w:w="6804"/>
      </w:tblGrid>
      <w:tr w:rsidR="00DB6780" w:rsidRPr="00DB6780" w:rsidTr="009159F1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DB6780" w:rsidRPr="00DB6780" w:rsidRDefault="005B111A" w:rsidP="00DB678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B6780" w:rsidRPr="00DB6780">
              <w:rPr>
                <w:rFonts w:ascii="Arial" w:hAnsi="Arial" w:cs="Arial"/>
                <w:noProof/>
                <w:sz w:val="20"/>
                <w:szCs w:val="20"/>
                <w:lang w:eastAsia="pt-BR"/>
              </w:rPr>
              <w:drawing>
                <wp:inline distT="0" distB="0" distL="0" distR="0">
                  <wp:extent cx="396875" cy="509270"/>
                  <wp:effectExtent l="19050" t="0" r="3175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875" cy="509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B6780" w:rsidRPr="00DB6780" w:rsidRDefault="00DB6780" w:rsidP="009159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780">
              <w:rPr>
                <w:rFonts w:ascii="Arial" w:hAnsi="Arial" w:cs="Arial"/>
                <w:sz w:val="20"/>
                <w:szCs w:val="20"/>
              </w:rPr>
              <w:t>UNIVERSIDADE FEDERAL DO RIO DE JANEIRO</w:t>
            </w:r>
          </w:p>
          <w:p w:rsidR="00DB6780" w:rsidRPr="00DB6780" w:rsidRDefault="00DB6780" w:rsidP="009159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780">
              <w:rPr>
                <w:rFonts w:ascii="Arial" w:hAnsi="Arial" w:cs="Arial"/>
                <w:sz w:val="20"/>
                <w:szCs w:val="20"/>
              </w:rPr>
              <w:t>INSTITUTO DE CIÊNCIAS BIOMÉDICAS</w:t>
            </w:r>
          </w:p>
          <w:p w:rsidR="00DB6780" w:rsidRPr="00DB6780" w:rsidRDefault="00DB6780" w:rsidP="009159F1">
            <w:pPr>
              <w:pStyle w:val="Ttulo9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DB6780">
              <w:rPr>
                <w:rFonts w:ascii="Arial" w:hAnsi="Arial" w:cs="Arial"/>
                <w:b/>
                <w:sz w:val="20"/>
                <w:szCs w:val="20"/>
              </w:rPr>
              <w:t>CURSO DE ODONTOLOG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DB6780" w:rsidRPr="00DB6780" w:rsidRDefault="00DB6780" w:rsidP="00DB6780">
            <w:pPr>
              <w:pStyle w:val="Corpodetexto"/>
              <w:rPr>
                <w:rFonts w:ascii="Arial" w:hAnsi="Arial" w:cs="Arial"/>
                <w:bCs/>
                <w:sz w:val="20"/>
                <w:vertAlign w:val="baseline"/>
              </w:rPr>
            </w:pPr>
            <w:r w:rsidRPr="00DB6780">
              <w:rPr>
                <w:rFonts w:ascii="Arial" w:hAnsi="Arial" w:cs="Arial"/>
                <w:bCs/>
                <w:noProof/>
                <w:sz w:val="20"/>
                <w:vertAlign w:val="baseline"/>
              </w:rPr>
              <w:drawing>
                <wp:inline distT="0" distB="0" distL="0" distR="0">
                  <wp:extent cx="474345" cy="474345"/>
                  <wp:effectExtent l="19050" t="0" r="1905" b="0"/>
                  <wp:docPr id="9" name="Imagem 2" descr="logoIC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IC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345" cy="4743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B6780" w:rsidRPr="00DB6780" w:rsidRDefault="00DB6780" w:rsidP="009159F1">
            <w:pPr>
              <w:pStyle w:val="Corpodetexto"/>
              <w:rPr>
                <w:rFonts w:ascii="Arial" w:hAnsi="Arial" w:cs="Arial"/>
                <w:bCs/>
                <w:sz w:val="22"/>
                <w:vertAlign w:val="baseline"/>
              </w:rPr>
            </w:pPr>
            <w:r w:rsidRPr="00DB6780">
              <w:rPr>
                <w:rFonts w:ascii="Arial" w:hAnsi="Arial" w:cs="Arial"/>
                <w:bCs/>
                <w:sz w:val="22"/>
                <w:vertAlign w:val="baseline"/>
              </w:rPr>
              <w:t>DISCIPLINA: HISTOLOGIA OI</w:t>
            </w:r>
          </w:p>
          <w:p w:rsidR="00DB6780" w:rsidRPr="00DB6780" w:rsidRDefault="00DB6780" w:rsidP="009159F1">
            <w:pPr>
              <w:pStyle w:val="Corpodetexto"/>
              <w:rPr>
                <w:rFonts w:ascii="Arial" w:hAnsi="Arial" w:cs="Arial"/>
                <w:bCs/>
                <w:sz w:val="22"/>
                <w:vertAlign w:val="baseline"/>
              </w:rPr>
            </w:pPr>
            <w:r w:rsidRPr="00DB6780">
              <w:rPr>
                <w:rFonts w:ascii="Arial" w:hAnsi="Arial" w:cs="Arial"/>
                <w:bCs/>
                <w:sz w:val="22"/>
                <w:vertAlign w:val="baseline"/>
              </w:rPr>
              <w:t>Código: BMH-105</w:t>
            </w:r>
          </w:p>
          <w:p w:rsidR="00DB6780" w:rsidRPr="00DB6780" w:rsidRDefault="00DB6780" w:rsidP="005D7C41">
            <w:pPr>
              <w:pStyle w:val="Corpodetexto"/>
              <w:rPr>
                <w:rFonts w:ascii="Arial" w:hAnsi="Arial" w:cs="Arial"/>
                <w:b w:val="0"/>
                <w:bCs/>
                <w:sz w:val="20"/>
                <w:vertAlign w:val="baseline"/>
              </w:rPr>
            </w:pPr>
            <w:r w:rsidRPr="00DB6780">
              <w:rPr>
                <w:rFonts w:ascii="Arial" w:hAnsi="Arial" w:cs="Arial"/>
                <w:bCs/>
                <w:sz w:val="22"/>
                <w:vertAlign w:val="baseline"/>
              </w:rPr>
              <w:t>PERÍODO: 201</w:t>
            </w:r>
            <w:r w:rsidR="0021459B">
              <w:rPr>
                <w:rFonts w:ascii="Arial" w:hAnsi="Arial" w:cs="Arial"/>
                <w:bCs/>
                <w:sz w:val="22"/>
                <w:vertAlign w:val="baseline"/>
              </w:rPr>
              <w:t>9</w:t>
            </w:r>
            <w:r>
              <w:rPr>
                <w:rFonts w:ascii="Arial" w:hAnsi="Arial" w:cs="Arial"/>
                <w:bCs/>
                <w:sz w:val="22"/>
                <w:vertAlign w:val="baseline"/>
              </w:rPr>
              <w:t>-</w:t>
            </w:r>
            <w:r w:rsidR="005D7C41">
              <w:rPr>
                <w:rFonts w:ascii="Arial" w:hAnsi="Arial" w:cs="Arial"/>
                <w:bCs/>
                <w:sz w:val="22"/>
                <w:vertAlign w:val="baseline"/>
              </w:rPr>
              <w:t>2</w:t>
            </w:r>
          </w:p>
        </w:tc>
      </w:tr>
    </w:tbl>
    <w:p w:rsidR="00DB6780" w:rsidRPr="007C1C96" w:rsidRDefault="00DB6780" w:rsidP="00080532">
      <w:pPr>
        <w:spacing w:after="0" w:line="360" w:lineRule="auto"/>
        <w:jc w:val="center"/>
        <w:rPr>
          <w:rFonts w:ascii="Arial" w:hAnsi="Arial" w:cs="Arial"/>
          <w:b/>
          <w:sz w:val="16"/>
        </w:rPr>
      </w:pPr>
    </w:p>
    <w:p w:rsidR="001F1BB9" w:rsidRPr="00F8251F" w:rsidRDefault="001F1BB9" w:rsidP="001F1BB9">
      <w:pPr>
        <w:spacing w:after="0"/>
        <w:rPr>
          <w:rFonts w:ascii="Arial" w:hAnsi="Arial" w:cs="Arial"/>
          <w:b/>
        </w:rPr>
      </w:pPr>
      <w:r w:rsidRPr="00F8251F">
        <w:rPr>
          <w:rFonts w:ascii="Arial" w:hAnsi="Arial" w:cs="Arial"/>
          <w:b/>
        </w:rPr>
        <w:t xml:space="preserve">PROFESSOR RESPONSÁVEL: </w:t>
      </w:r>
    </w:p>
    <w:tbl>
      <w:tblPr>
        <w:tblW w:w="15451" w:type="dxa"/>
        <w:tblInd w:w="108" w:type="dxa"/>
        <w:tblLayout w:type="fixed"/>
        <w:tblLook w:val="0000"/>
      </w:tblPr>
      <w:tblGrid>
        <w:gridCol w:w="3402"/>
        <w:gridCol w:w="4820"/>
        <w:gridCol w:w="2126"/>
        <w:gridCol w:w="1985"/>
        <w:gridCol w:w="1701"/>
        <w:gridCol w:w="1417"/>
      </w:tblGrid>
      <w:tr w:rsidR="009665F1" w:rsidRPr="001F1BB9" w:rsidTr="006446AB">
        <w:trPr>
          <w:trHeight w:val="34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9665F1" w:rsidRPr="000E38D0" w:rsidRDefault="009665F1" w:rsidP="006446AB">
            <w:pPr>
              <w:spacing w:after="0"/>
              <w:ind w:right="-108"/>
              <w:rPr>
                <w:rFonts w:ascii="Arial" w:hAnsi="Arial" w:cs="Arial"/>
                <w:sz w:val="20"/>
              </w:rPr>
            </w:pPr>
            <w:r w:rsidRPr="000E38D0">
              <w:rPr>
                <w:rFonts w:ascii="Arial" w:hAnsi="Arial" w:cs="Arial"/>
                <w:sz w:val="20"/>
              </w:rPr>
              <w:t xml:space="preserve">Prof. </w:t>
            </w:r>
            <w:r>
              <w:rPr>
                <w:rFonts w:ascii="Arial" w:hAnsi="Arial" w:cs="Arial"/>
                <w:sz w:val="20"/>
              </w:rPr>
              <w:t>Luiz Claudio F Silva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9665F1" w:rsidRPr="001F1BB9" w:rsidRDefault="009665F1" w:rsidP="006446AB">
            <w:pPr>
              <w:spacing w:after="0"/>
              <w:ind w:left="-108"/>
              <w:rPr>
                <w:rFonts w:ascii="Arial" w:hAnsi="Arial" w:cs="Arial"/>
                <w:b/>
                <w:sz w:val="20"/>
              </w:rPr>
            </w:pPr>
            <w:r w:rsidRPr="001F1BB9">
              <w:rPr>
                <w:rFonts w:ascii="Arial" w:hAnsi="Arial" w:cs="Arial"/>
                <w:b/>
                <w:sz w:val="20"/>
              </w:rPr>
              <w:t>Titulação e Profissão</w:t>
            </w:r>
            <w:r w:rsidRPr="001F1BB9">
              <w:rPr>
                <w:rFonts w:ascii="Arial" w:hAnsi="Arial" w:cs="Arial"/>
                <w:sz w:val="20"/>
              </w:rPr>
              <w:t xml:space="preserve">: Doutor, Mestre, </w:t>
            </w:r>
            <w:proofErr w:type="gramStart"/>
            <w:r>
              <w:rPr>
                <w:rFonts w:ascii="Arial" w:hAnsi="Arial" w:cs="Arial"/>
                <w:sz w:val="20"/>
              </w:rPr>
              <w:t>Químico</w:t>
            </w:r>
            <w:proofErr w:type="gramEnd"/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9665F1" w:rsidRPr="001F1BB9" w:rsidRDefault="009665F1" w:rsidP="006446AB">
            <w:pPr>
              <w:spacing w:after="0"/>
              <w:ind w:left="-108" w:right="-108"/>
              <w:rPr>
                <w:rFonts w:ascii="Arial" w:hAnsi="Arial" w:cs="Arial"/>
                <w:b/>
                <w:sz w:val="20"/>
              </w:rPr>
            </w:pPr>
            <w:proofErr w:type="gramStart"/>
            <w:r w:rsidRPr="001F1BB9">
              <w:rPr>
                <w:rFonts w:ascii="Arial" w:hAnsi="Arial" w:cs="Arial"/>
                <w:b/>
                <w:sz w:val="20"/>
              </w:rPr>
              <w:t>na</w:t>
            </w:r>
            <w:proofErr w:type="gramEnd"/>
            <w:r w:rsidRPr="001F1BB9">
              <w:rPr>
                <w:rFonts w:ascii="Arial" w:hAnsi="Arial" w:cs="Arial"/>
                <w:b/>
                <w:sz w:val="20"/>
              </w:rPr>
              <w:t xml:space="preserve"> UFRJ desde</w:t>
            </w:r>
            <w:r w:rsidRPr="001F1BB9">
              <w:rPr>
                <w:rFonts w:ascii="Arial" w:hAnsi="Arial" w:cs="Arial"/>
                <w:sz w:val="20"/>
              </w:rPr>
              <w:t xml:space="preserve">: </w:t>
            </w:r>
            <w:r>
              <w:rPr>
                <w:rFonts w:ascii="Arial" w:hAnsi="Arial" w:cs="Arial"/>
                <w:sz w:val="20"/>
              </w:rPr>
              <w:t>199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9665F1" w:rsidRPr="001F1BB9" w:rsidRDefault="009665F1" w:rsidP="006446AB">
            <w:pPr>
              <w:spacing w:after="0"/>
              <w:rPr>
                <w:rFonts w:ascii="Arial" w:hAnsi="Arial" w:cs="Arial"/>
                <w:b/>
                <w:sz w:val="20"/>
              </w:rPr>
            </w:pPr>
            <w:r w:rsidRPr="001F1BB9">
              <w:rPr>
                <w:rFonts w:ascii="Arial" w:hAnsi="Arial" w:cs="Arial"/>
                <w:b/>
                <w:sz w:val="20"/>
              </w:rPr>
              <w:t>Programa</w:t>
            </w:r>
            <w:r w:rsidRPr="001F1BB9">
              <w:rPr>
                <w:rFonts w:ascii="Arial" w:hAnsi="Arial" w:cs="Arial"/>
                <w:sz w:val="20"/>
              </w:rPr>
              <w:t>: PGBC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9665F1" w:rsidRPr="001F1BB9" w:rsidRDefault="009665F1" w:rsidP="009665F1">
            <w:pPr>
              <w:spacing w:after="0"/>
              <w:ind w:right="-108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CS</w:t>
            </w:r>
            <w:r w:rsidRPr="001F1BB9">
              <w:rPr>
                <w:rFonts w:ascii="Arial" w:hAnsi="Arial" w:cs="Arial"/>
                <w:sz w:val="20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HUCFF</w:t>
            </w:r>
            <w:r w:rsidRPr="001F1BB9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665F1" w:rsidRPr="001F1BB9" w:rsidRDefault="009665F1" w:rsidP="009665F1">
            <w:pPr>
              <w:spacing w:after="0"/>
              <w:rPr>
                <w:rFonts w:ascii="Arial" w:hAnsi="Arial" w:cs="Arial"/>
                <w:sz w:val="20"/>
              </w:rPr>
            </w:pPr>
            <w:r w:rsidRPr="001F1BB9">
              <w:rPr>
                <w:rFonts w:ascii="Arial" w:hAnsi="Arial" w:cs="Arial"/>
                <w:b/>
                <w:sz w:val="20"/>
              </w:rPr>
              <w:t>Sala</w:t>
            </w:r>
            <w:r w:rsidRPr="001F1BB9">
              <w:rPr>
                <w:rFonts w:ascii="Arial" w:hAnsi="Arial" w:cs="Arial"/>
                <w:sz w:val="20"/>
              </w:rPr>
              <w:t xml:space="preserve">: </w:t>
            </w:r>
            <w:r>
              <w:rPr>
                <w:rFonts w:ascii="Arial" w:hAnsi="Arial" w:cs="Arial"/>
                <w:sz w:val="20"/>
              </w:rPr>
              <w:t xml:space="preserve">4º </w:t>
            </w:r>
            <w:proofErr w:type="spellStart"/>
            <w:r>
              <w:rPr>
                <w:rFonts w:ascii="Arial" w:hAnsi="Arial" w:cs="Arial"/>
                <w:sz w:val="20"/>
              </w:rPr>
              <w:t>and</w:t>
            </w:r>
            <w:proofErr w:type="spellEnd"/>
          </w:p>
        </w:tc>
      </w:tr>
      <w:tr w:rsidR="001F1BB9" w:rsidRPr="001F1BB9" w:rsidTr="00137318">
        <w:trPr>
          <w:trHeight w:val="340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1BB9" w:rsidRPr="000E38D0" w:rsidRDefault="001F1BB9" w:rsidP="001F1BB9">
            <w:pPr>
              <w:spacing w:after="0"/>
              <w:ind w:right="-108"/>
              <w:rPr>
                <w:rFonts w:ascii="Arial" w:hAnsi="Arial" w:cs="Arial"/>
                <w:sz w:val="20"/>
              </w:rPr>
            </w:pPr>
            <w:r w:rsidRPr="000E38D0">
              <w:rPr>
                <w:rFonts w:ascii="Arial" w:hAnsi="Arial" w:cs="Arial"/>
                <w:sz w:val="20"/>
              </w:rPr>
              <w:t>Profa. Lycia de Brito Gitirana</w:t>
            </w:r>
          </w:p>
        </w:tc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1BB9" w:rsidRPr="001F1BB9" w:rsidRDefault="001F1BB9" w:rsidP="001F1BB9">
            <w:pPr>
              <w:spacing w:after="0"/>
              <w:ind w:left="-108"/>
              <w:rPr>
                <w:rFonts w:ascii="Arial" w:hAnsi="Arial" w:cs="Arial"/>
                <w:sz w:val="20"/>
              </w:rPr>
            </w:pPr>
            <w:r w:rsidRPr="001F1BB9">
              <w:rPr>
                <w:rFonts w:ascii="Arial" w:hAnsi="Arial" w:cs="Arial"/>
                <w:b/>
                <w:sz w:val="20"/>
              </w:rPr>
              <w:t>Titulação e Profissão</w:t>
            </w:r>
            <w:r w:rsidRPr="001F1BB9">
              <w:rPr>
                <w:rFonts w:ascii="Arial" w:hAnsi="Arial" w:cs="Arial"/>
                <w:sz w:val="20"/>
              </w:rPr>
              <w:t>: Doutor</w:t>
            </w:r>
            <w:r w:rsidR="0027326F">
              <w:rPr>
                <w:rFonts w:ascii="Arial" w:hAnsi="Arial" w:cs="Arial"/>
                <w:sz w:val="20"/>
              </w:rPr>
              <w:t>a</w:t>
            </w:r>
            <w:r w:rsidRPr="001F1BB9">
              <w:rPr>
                <w:rFonts w:ascii="Arial" w:hAnsi="Arial" w:cs="Arial"/>
                <w:sz w:val="20"/>
              </w:rPr>
              <w:t xml:space="preserve">, Mestre, </w:t>
            </w:r>
            <w:proofErr w:type="gramStart"/>
            <w:r w:rsidRPr="001F1BB9">
              <w:rPr>
                <w:rFonts w:ascii="Arial" w:hAnsi="Arial" w:cs="Arial"/>
                <w:sz w:val="20"/>
              </w:rPr>
              <w:t>Professora</w:t>
            </w:r>
            <w:proofErr w:type="gramEnd"/>
            <w:r w:rsidRPr="001F1BB9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1BB9" w:rsidRPr="001F1BB9" w:rsidRDefault="001F1BB9" w:rsidP="001F1BB9">
            <w:pPr>
              <w:spacing w:after="0"/>
              <w:ind w:left="-108" w:right="-108"/>
              <w:rPr>
                <w:rFonts w:ascii="Arial" w:hAnsi="Arial" w:cs="Arial"/>
                <w:sz w:val="20"/>
              </w:rPr>
            </w:pPr>
            <w:proofErr w:type="gramStart"/>
            <w:r w:rsidRPr="001F1BB9">
              <w:rPr>
                <w:rFonts w:ascii="Arial" w:hAnsi="Arial" w:cs="Arial"/>
                <w:b/>
                <w:sz w:val="20"/>
              </w:rPr>
              <w:t>na</w:t>
            </w:r>
            <w:proofErr w:type="gramEnd"/>
            <w:r w:rsidRPr="001F1BB9">
              <w:rPr>
                <w:rFonts w:ascii="Arial" w:hAnsi="Arial" w:cs="Arial"/>
                <w:b/>
                <w:sz w:val="20"/>
              </w:rPr>
              <w:t xml:space="preserve"> UFRJ desde</w:t>
            </w:r>
            <w:r w:rsidRPr="001F1BB9">
              <w:rPr>
                <w:rFonts w:ascii="Arial" w:hAnsi="Arial" w:cs="Arial"/>
                <w:sz w:val="20"/>
              </w:rPr>
              <w:t>: 1989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1BB9" w:rsidRPr="001F1BB9" w:rsidRDefault="001F1BB9" w:rsidP="001F1BB9">
            <w:pPr>
              <w:spacing w:after="0"/>
              <w:rPr>
                <w:rFonts w:ascii="Arial" w:hAnsi="Arial" w:cs="Arial"/>
                <w:sz w:val="20"/>
              </w:rPr>
            </w:pPr>
            <w:r w:rsidRPr="001F1BB9">
              <w:rPr>
                <w:rFonts w:ascii="Arial" w:hAnsi="Arial" w:cs="Arial"/>
                <w:b/>
                <w:sz w:val="20"/>
              </w:rPr>
              <w:t>Programa</w:t>
            </w:r>
            <w:r w:rsidRPr="001F1BB9">
              <w:rPr>
                <w:rFonts w:ascii="Arial" w:hAnsi="Arial" w:cs="Arial"/>
                <w:sz w:val="20"/>
              </w:rPr>
              <w:t>: PG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1BB9" w:rsidRPr="001F1BB9" w:rsidRDefault="00137318" w:rsidP="00137318">
            <w:pPr>
              <w:spacing w:after="0"/>
              <w:ind w:right="-108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CCS </w:t>
            </w:r>
            <w:r w:rsidR="001F1BB9" w:rsidRPr="001F1BB9">
              <w:rPr>
                <w:rFonts w:ascii="Arial" w:hAnsi="Arial" w:cs="Arial"/>
                <w:b/>
                <w:sz w:val="20"/>
              </w:rPr>
              <w:t>Bloco</w:t>
            </w:r>
            <w:r w:rsidR="001F1BB9" w:rsidRPr="001F1BB9">
              <w:rPr>
                <w:rFonts w:ascii="Arial" w:hAnsi="Arial" w:cs="Arial"/>
                <w:sz w:val="20"/>
              </w:rPr>
              <w:t xml:space="preserve"> B1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1BB9" w:rsidRPr="001F1BB9" w:rsidRDefault="001F1BB9" w:rsidP="001F1BB9">
            <w:pPr>
              <w:spacing w:after="0"/>
              <w:rPr>
                <w:rFonts w:ascii="Arial" w:hAnsi="Arial" w:cs="Arial"/>
                <w:sz w:val="20"/>
              </w:rPr>
            </w:pPr>
            <w:r w:rsidRPr="001F1BB9">
              <w:rPr>
                <w:rFonts w:ascii="Arial" w:hAnsi="Arial" w:cs="Arial"/>
                <w:b/>
                <w:sz w:val="20"/>
              </w:rPr>
              <w:t>Sala</w:t>
            </w:r>
            <w:r w:rsidRPr="001F1BB9">
              <w:rPr>
                <w:rFonts w:ascii="Arial" w:hAnsi="Arial" w:cs="Arial"/>
                <w:sz w:val="20"/>
              </w:rPr>
              <w:t>: 19</w:t>
            </w:r>
          </w:p>
        </w:tc>
      </w:tr>
    </w:tbl>
    <w:p w:rsidR="001F1BB9" w:rsidRDefault="001F1BB9" w:rsidP="001F1BB9">
      <w:pPr>
        <w:spacing w:after="0"/>
        <w:ind w:firstLine="142"/>
        <w:rPr>
          <w:rFonts w:ascii="Arial" w:hAnsi="Arial" w:cs="Arial"/>
          <w:b/>
        </w:rPr>
      </w:pPr>
    </w:p>
    <w:p w:rsidR="001F1BB9" w:rsidRPr="00F876EA" w:rsidRDefault="001F1BB9" w:rsidP="0074554E">
      <w:pPr>
        <w:spacing w:after="0" w:line="240" w:lineRule="auto"/>
        <w:ind w:right="339"/>
        <w:jc w:val="both"/>
        <w:rPr>
          <w:rFonts w:ascii="Arial" w:hAnsi="Arial" w:cs="Arial"/>
          <w:b/>
        </w:rPr>
      </w:pPr>
      <w:r w:rsidRPr="00F876EA">
        <w:rPr>
          <w:rFonts w:ascii="Arial" w:hAnsi="Arial" w:cs="Arial"/>
          <w:b/>
        </w:rPr>
        <w:t>Ementa</w:t>
      </w:r>
      <w:r w:rsidRPr="00F876EA">
        <w:rPr>
          <w:rFonts w:ascii="Arial" w:hAnsi="Arial" w:cs="Arial"/>
        </w:rPr>
        <w:t xml:space="preserve">: </w:t>
      </w:r>
      <w:r w:rsidR="00F876EA">
        <w:rPr>
          <w:rFonts w:ascii="Arial" w:hAnsi="Arial" w:cs="Arial"/>
          <w:shd w:val="clear" w:color="auto" w:fill="F9FFFF"/>
        </w:rPr>
        <w:t>A estrutura e ultra</w:t>
      </w:r>
      <w:r w:rsidR="00F876EA" w:rsidRPr="00F876EA">
        <w:rPr>
          <w:rFonts w:ascii="Arial" w:hAnsi="Arial" w:cs="Arial"/>
          <w:shd w:val="clear" w:color="auto" w:fill="F9FFFF"/>
        </w:rPr>
        <w:t>estrutura dos tecidos. Correlações histofisiol</w:t>
      </w:r>
      <w:r w:rsidR="00F876EA">
        <w:rPr>
          <w:rFonts w:ascii="Arial" w:hAnsi="Arial" w:cs="Arial"/>
          <w:shd w:val="clear" w:color="auto" w:fill="F9FFFF"/>
        </w:rPr>
        <w:t>ó</w:t>
      </w:r>
      <w:r w:rsidR="00F876EA" w:rsidRPr="00F876EA">
        <w:rPr>
          <w:rFonts w:ascii="Arial" w:hAnsi="Arial" w:cs="Arial"/>
          <w:shd w:val="clear" w:color="auto" w:fill="F9FFFF"/>
        </w:rPr>
        <w:t>gicas e aspectos histoqu</w:t>
      </w:r>
      <w:r w:rsidR="00F876EA">
        <w:rPr>
          <w:rFonts w:ascii="Arial" w:hAnsi="Arial" w:cs="Arial"/>
          <w:shd w:val="clear" w:color="auto" w:fill="F9FFFF"/>
        </w:rPr>
        <w:t>í</w:t>
      </w:r>
      <w:r w:rsidR="00F876EA" w:rsidRPr="00F876EA">
        <w:rPr>
          <w:rFonts w:ascii="Arial" w:hAnsi="Arial" w:cs="Arial"/>
          <w:shd w:val="clear" w:color="auto" w:fill="F9FFFF"/>
        </w:rPr>
        <w:t>micos. Disposição geral dos tecidos na constituição dos órgãos</w:t>
      </w:r>
      <w:r w:rsidRPr="00F876EA">
        <w:rPr>
          <w:rFonts w:ascii="Arial" w:hAnsi="Arial" w:cs="Arial"/>
        </w:rPr>
        <w:t>.</w:t>
      </w:r>
    </w:p>
    <w:p w:rsidR="001F1BB9" w:rsidRPr="00B069B0" w:rsidRDefault="001F1BB9" w:rsidP="0009590E">
      <w:pPr>
        <w:spacing w:after="0" w:line="240" w:lineRule="auto"/>
        <w:rPr>
          <w:rFonts w:ascii="Arial" w:hAnsi="Arial" w:cs="Arial"/>
          <w:b/>
          <w:sz w:val="16"/>
        </w:rPr>
      </w:pPr>
    </w:p>
    <w:p w:rsidR="001F1BB9" w:rsidRPr="00F8251F" w:rsidRDefault="001F1BB9" w:rsidP="0009590E">
      <w:pPr>
        <w:spacing w:after="0" w:line="240" w:lineRule="auto"/>
        <w:rPr>
          <w:rFonts w:ascii="Arial" w:hAnsi="Arial" w:cs="Arial"/>
          <w:b/>
        </w:rPr>
      </w:pPr>
      <w:r w:rsidRPr="00F8251F">
        <w:rPr>
          <w:rFonts w:ascii="Arial" w:hAnsi="Arial" w:cs="Arial"/>
          <w:b/>
        </w:rPr>
        <w:t>Carga horária</w:t>
      </w:r>
      <w:r w:rsidRPr="00F8251F">
        <w:rPr>
          <w:rFonts w:ascii="Arial" w:hAnsi="Arial" w:cs="Arial"/>
        </w:rPr>
        <w:t xml:space="preserve">: </w:t>
      </w:r>
      <w:r w:rsidR="00F876EA">
        <w:rPr>
          <w:rFonts w:ascii="Arial" w:hAnsi="Arial" w:cs="Arial"/>
        </w:rPr>
        <w:t>105</w:t>
      </w:r>
      <w:r w:rsidRPr="00F8251F">
        <w:rPr>
          <w:rFonts w:ascii="Arial" w:hAnsi="Arial" w:cs="Arial"/>
        </w:rPr>
        <w:t xml:space="preserve"> horas</w:t>
      </w:r>
      <w:r w:rsidR="004C1FCD">
        <w:rPr>
          <w:rFonts w:ascii="Arial" w:hAnsi="Arial" w:cs="Arial"/>
        </w:rPr>
        <w:t xml:space="preserve"> (</w:t>
      </w:r>
      <w:proofErr w:type="gramStart"/>
      <w:r w:rsidR="004C1FCD">
        <w:rPr>
          <w:rFonts w:ascii="Arial" w:hAnsi="Arial" w:cs="Arial"/>
        </w:rPr>
        <w:t>5</w:t>
      </w:r>
      <w:proofErr w:type="gramEnd"/>
      <w:r w:rsidR="004C1FCD">
        <w:rPr>
          <w:rFonts w:ascii="Arial" w:hAnsi="Arial" w:cs="Arial"/>
        </w:rPr>
        <w:t xml:space="preserve"> créditos)</w:t>
      </w:r>
    </w:p>
    <w:p w:rsidR="001F1BB9" w:rsidRPr="00B069B0" w:rsidRDefault="001F1BB9" w:rsidP="0009590E">
      <w:pPr>
        <w:spacing w:after="0" w:line="240" w:lineRule="auto"/>
        <w:rPr>
          <w:rFonts w:ascii="Arial" w:hAnsi="Arial" w:cs="Arial"/>
          <w:b/>
          <w:sz w:val="16"/>
        </w:rPr>
      </w:pPr>
    </w:p>
    <w:p w:rsidR="001F1BB9" w:rsidRPr="00F8251F" w:rsidRDefault="001F1BB9" w:rsidP="001F1BB9">
      <w:pPr>
        <w:spacing w:after="0"/>
        <w:ind w:right="518"/>
        <w:rPr>
          <w:rFonts w:ascii="Arial" w:hAnsi="Arial" w:cs="Arial"/>
        </w:rPr>
      </w:pPr>
      <w:r w:rsidRPr="00F8251F">
        <w:rPr>
          <w:rFonts w:ascii="Arial" w:hAnsi="Arial" w:cs="Arial"/>
          <w:b/>
        </w:rPr>
        <w:t>Bibliografia</w:t>
      </w:r>
      <w:r w:rsidRPr="00F8251F">
        <w:rPr>
          <w:rFonts w:ascii="Arial" w:hAnsi="Arial" w:cs="Arial"/>
        </w:rPr>
        <w:t xml:space="preserve">: </w:t>
      </w:r>
    </w:p>
    <w:p w:rsidR="00137318" w:rsidRDefault="00137318" w:rsidP="00DE31D0">
      <w:pPr>
        <w:spacing w:after="0" w:line="240" w:lineRule="auto"/>
        <w:jc w:val="both"/>
        <w:rPr>
          <w:rFonts w:ascii="Arial" w:hAnsi="Arial" w:cs="Arial"/>
        </w:rPr>
      </w:pPr>
      <w:r w:rsidRPr="006B57E4">
        <w:rPr>
          <w:rFonts w:ascii="Arial" w:hAnsi="Arial" w:cs="Arial"/>
        </w:rPr>
        <w:t xml:space="preserve">ALBERTS, B., BRAY, </w:t>
      </w:r>
      <w:proofErr w:type="gramStart"/>
      <w:r w:rsidRPr="006B57E4">
        <w:rPr>
          <w:rFonts w:ascii="Arial" w:hAnsi="Arial" w:cs="Arial"/>
        </w:rPr>
        <w:t>D.</w:t>
      </w:r>
      <w:proofErr w:type="gramEnd"/>
      <w:r w:rsidRPr="006B57E4">
        <w:rPr>
          <w:rFonts w:ascii="Arial" w:hAnsi="Arial" w:cs="Arial"/>
        </w:rPr>
        <w:t>, LEWIS, J. Biologia Molecular da C</w:t>
      </w:r>
      <w:r>
        <w:rPr>
          <w:rFonts w:ascii="Arial" w:hAnsi="Arial" w:cs="Arial"/>
        </w:rPr>
        <w:t>élula.</w:t>
      </w:r>
      <w:r w:rsidR="008743E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6ª edição, Editora </w:t>
      </w:r>
      <w:proofErr w:type="spellStart"/>
      <w:r>
        <w:rPr>
          <w:rFonts w:ascii="Arial" w:hAnsi="Arial" w:cs="Arial"/>
        </w:rPr>
        <w:t>Garland</w:t>
      </w:r>
      <w:proofErr w:type="spellEnd"/>
      <w:r>
        <w:rPr>
          <w:rFonts w:ascii="Arial" w:hAnsi="Arial" w:cs="Arial"/>
        </w:rPr>
        <w:t xml:space="preserve"> Science, </w:t>
      </w:r>
      <w:proofErr w:type="gramStart"/>
      <w:r>
        <w:rPr>
          <w:rFonts w:ascii="Arial" w:hAnsi="Arial" w:cs="Arial"/>
        </w:rPr>
        <w:t>2015</w:t>
      </w:r>
      <w:proofErr w:type="gramEnd"/>
    </w:p>
    <w:p w:rsidR="00DE31D0" w:rsidRDefault="00DE31D0" w:rsidP="00DE31D0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 BRITO-GITIRANA, L. </w:t>
      </w:r>
      <w:r w:rsidRPr="00FC10ED">
        <w:rPr>
          <w:rFonts w:ascii="Arial" w:hAnsi="Arial" w:cs="Arial"/>
          <w:b/>
        </w:rPr>
        <w:t>Coleção Conhecendo. Histologia dos Tecidos</w:t>
      </w:r>
      <w:r>
        <w:rPr>
          <w:rFonts w:ascii="Arial" w:hAnsi="Arial" w:cs="Arial"/>
        </w:rPr>
        <w:t xml:space="preserve">. Editora </w:t>
      </w:r>
      <w:proofErr w:type="spellStart"/>
      <w:r>
        <w:rPr>
          <w:rFonts w:ascii="Arial" w:hAnsi="Arial" w:cs="Arial"/>
        </w:rPr>
        <w:t>Publit</w:t>
      </w:r>
      <w:proofErr w:type="spellEnd"/>
      <w:r>
        <w:rPr>
          <w:rFonts w:ascii="Arial" w:hAnsi="Arial" w:cs="Arial"/>
        </w:rPr>
        <w:t>, 201</w:t>
      </w:r>
      <w:r w:rsidR="005240E3">
        <w:rPr>
          <w:rFonts w:ascii="Arial" w:hAnsi="Arial" w:cs="Arial"/>
        </w:rPr>
        <w:t>8</w:t>
      </w:r>
      <w:r>
        <w:rPr>
          <w:rFonts w:ascii="Arial" w:hAnsi="Arial" w:cs="Arial"/>
        </w:rPr>
        <w:t>.</w:t>
      </w:r>
    </w:p>
    <w:p w:rsidR="00D50132" w:rsidRDefault="00D50132" w:rsidP="00DE31D0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 BRITO-GITIRANA, L. </w:t>
      </w:r>
      <w:r w:rsidRPr="00FC10ED">
        <w:rPr>
          <w:rFonts w:ascii="Arial" w:hAnsi="Arial" w:cs="Arial"/>
          <w:b/>
        </w:rPr>
        <w:t>Coleção Conhecendo. Histologia do</w:t>
      </w:r>
      <w:r>
        <w:rPr>
          <w:rFonts w:ascii="Arial" w:hAnsi="Arial" w:cs="Arial"/>
          <w:b/>
        </w:rPr>
        <w:t xml:space="preserve"> Sistema Tegumentar</w:t>
      </w:r>
      <w:r>
        <w:rPr>
          <w:rFonts w:ascii="Arial" w:hAnsi="Arial" w:cs="Arial"/>
        </w:rPr>
        <w:t xml:space="preserve">. Editora </w:t>
      </w:r>
      <w:proofErr w:type="spellStart"/>
      <w:r>
        <w:rPr>
          <w:rFonts w:ascii="Arial" w:hAnsi="Arial" w:cs="Arial"/>
        </w:rPr>
        <w:t>Publit</w:t>
      </w:r>
      <w:proofErr w:type="spellEnd"/>
      <w:r>
        <w:rPr>
          <w:rFonts w:ascii="Arial" w:hAnsi="Arial" w:cs="Arial"/>
        </w:rPr>
        <w:t>, 2015</w:t>
      </w:r>
    </w:p>
    <w:p w:rsidR="00DE31D0" w:rsidRDefault="00DE31D0" w:rsidP="00DE31D0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UNQUEIRA </w:t>
      </w:r>
      <w:r w:rsidR="004C1FCD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CARNEIRO. </w:t>
      </w:r>
      <w:r w:rsidRPr="000252E2">
        <w:rPr>
          <w:rFonts w:ascii="Arial" w:hAnsi="Arial" w:cs="Arial"/>
          <w:b/>
        </w:rPr>
        <w:t>Histologia Básica</w:t>
      </w:r>
      <w:r>
        <w:rPr>
          <w:rFonts w:ascii="Arial" w:hAnsi="Arial" w:cs="Arial"/>
        </w:rPr>
        <w:t xml:space="preserve">, </w:t>
      </w:r>
      <w:proofErr w:type="gramStart"/>
      <w:r>
        <w:rPr>
          <w:rFonts w:ascii="Arial" w:hAnsi="Arial" w:cs="Arial"/>
        </w:rPr>
        <w:t>9</w:t>
      </w:r>
      <w:r>
        <w:rPr>
          <w:rFonts w:ascii="Arial" w:hAnsi="Arial" w:cs="Arial"/>
          <w:vertAlign w:val="superscript"/>
        </w:rPr>
        <w:t>a.</w:t>
      </w:r>
      <w:proofErr w:type="gramEnd"/>
      <w:r>
        <w:rPr>
          <w:rFonts w:ascii="Arial" w:hAnsi="Arial" w:cs="Arial"/>
        </w:rPr>
        <w:t xml:space="preserve"> Edição. Editora Guanabara Koogan, Rio de Janeiro, 1999;</w:t>
      </w:r>
    </w:p>
    <w:p w:rsidR="00DE31D0" w:rsidRPr="00117DD9" w:rsidRDefault="00DE31D0" w:rsidP="00DE31D0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IERSZENBAUM, A. L., </w:t>
      </w:r>
      <w:r>
        <w:rPr>
          <w:rFonts w:ascii="Arial" w:hAnsi="Arial" w:cs="Arial"/>
          <w:b/>
        </w:rPr>
        <w:t xml:space="preserve">Histologia e Biologia Celular </w:t>
      </w:r>
      <w:r w:rsidRPr="00F14447">
        <w:rPr>
          <w:rFonts w:ascii="Arial" w:hAnsi="Arial" w:cs="Arial"/>
        </w:rPr>
        <w:t>–</w:t>
      </w:r>
      <w:r>
        <w:rPr>
          <w:rFonts w:ascii="Arial" w:hAnsi="Arial" w:cs="Arial"/>
          <w:b/>
        </w:rPr>
        <w:t xml:space="preserve"> Uma Introdução à Patologia,</w:t>
      </w:r>
      <w:r>
        <w:rPr>
          <w:rFonts w:ascii="Arial" w:hAnsi="Arial" w:cs="Arial"/>
        </w:rPr>
        <w:t xml:space="preserve"> 1ª Edição, Editora Elsevier, 2004.</w:t>
      </w:r>
    </w:p>
    <w:p w:rsidR="00DE31D0" w:rsidRDefault="00DE31D0" w:rsidP="00DE31D0">
      <w:pPr>
        <w:spacing w:after="0" w:line="240" w:lineRule="auto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I FIORI. </w:t>
      </w:r>
      <w:r w:rsidRPr="00FC10ED">
        <w:rPr>
          <w:rFonts w:ascii="Arial" w:hAnsi="Arial" w:cs="Arial"/>
          <w:b/>
        </w:rPr>
        <w:t>Atlas de Histologia</w:t>
      </w:r>
      <w:r w:rsidRPr="00FC10ED">
        <w:rPr>
          <w:rFonts w:ascii="Arial" w:hAnsi="Arial" w:cs="Arial"/>
        </w:rPr>
        <w:t>, 7</w:t>
      </w:r>
      <w:r w:rsidRPr="00FC10ED">
        <w:rPr>
          <w:rFonts w:ascii="Arial" w:hAnsi="Arial" w:cs="Arial"/>
          <w:vertAlign w:val="superscript"/>
        </w:rPr>
        <w:t>a</w:t>
      </w:r>
      <w:r w:rsidRPr="00FC10ED">
        <w:rPr>
          <w:rFonts w:ascii="Arial" w:hAnsi="Arial" w:cs="Arial"/>
        </w:rPr>
        <w:t xml:space="preserve"> Edição. Editora Guanabara Koogan, Rio de Janeiro, 1984;</w:t>
      </w:r>
      <w:r>
        <w:rPr>
          <w:rFonts w:ascii="Arial" w:hAnsi="Arial" w:cs="Arial"/>
        </w:rPr>
        <w:t xml:space="preserve"> (versão em espanhol </w:t>
      </w:r>
      <w:r w:rsidR="008743EC">
        <w:rPr>
          <w:rFonts w:ascii="Arial" w:hAnsi="Arial" w:cs="Arial"/>
        </w:rPr>
        <w:t xml:space="preserve">disponível </w:t>
      </w:r>
      <w:r>
        <w:rPr>
          <w:rFonts w:ascii="Arial" w:hAnsi="Arial" w:cs="Arial"/>
        </w:rPr>
        <w:t xml:space="preserve">para download em </w:t>
      </w:r>
      <w:proofErr w:type="gramStart"/>
      <w:r w:rsidRPr="00FC10ED">
        <w:rPr>
          <w:rFonts w:ascii="Arial" w:hAnsi="Arial" w:cs="Arial"/>
        </w:rPr>
        <w:t>https</w:t>
      </w:r>
      <w:proofErr w:type="gramEnd"/>
      <w:r w:rsidRPr="00FC10ED">
        <w:rPr>
          <w:rFonts w:ascii="Arial" w:hAnsi="Arial" w:cs="Arial"/>
        </w:rPr>
        <w:t>://www.passeidireto.com/arquivo/2572815/atlas-de-histologia</w:t>
      </w:r>
      <w:r>
        <w:rPr>
          <w:rFonts w:ascii="Arial" w:hAnsi="Arial" w:cs="Arial"/>
        </w:rPr>
        <w:t>)</w:t>
      </w:r>
    </w:p>
    <w:p w:rsidR="00DE31D0" w:rsidRPr="00FC10ED" w:rsidRDefault="00DE31D0" w:rsidP="00DE31D0">
      <w:pPr>
        <w:spacing w:after="0" w:line="240" w:lineRule="auto"/>
        <w:rPr>
          <w:rFonts w:ascii="Arial" w:hAnsi="Arial" w:cs="Arial"/>
        </w:rPr>
      </w:pPr>
      <w:r w:rsidRPr="00FC10ED">
        <w:rPr>
          <w:rFonts w:ascii="Arial" w:hAnsi="Arial" w:cs="Arial"/>
        </w:rPr>
        <w:t xml:space="preserve">KUHNEL. </w:t>
      </w:r>
      <w:r w:rsidRPr="00FC10ED">
        <w:rPr>
          <w:rFonts w:ascii="Arial" w:hAnsi="Arial" w:cs="Arial"/>
          <w:b/>
        </w:rPr>
        <w:t xml:space="preserve">Atlas de Citologia, Histologia e Anatomia Microscópica para teoria e prática, </w:t>
      </w:r>
      <w:r w:rsidRPr="00FC10ED">
        <w:rPr>
          <w:rFonts w:ascii="Arial" w:hAnsi="Arial" w:cs="Arial"/>
        </w:rPr>
        <w:t>7</w:t>
      </w:r>
      <w:r w:rsidRPr="00FC10ED">
        <w:rPr>
          <w:rFonts w:ascii="Arial" w:hAnsi="Arial" w:cs="Arial"/>
          <w:vertAlign w:val="superscript"/>
        </w:rPr>
        <w:t>a</w:t>
      </w:r>
      <w:r>
        <w:rPr>
          <w:rFonts w:ascii="Arial" w:hAnsi="Arial" w:cs="Arial"/>
          <w:vertAlign w:val="superscript"/>
        </w:rPr>
        <w:t xml:space="preserve"> </w:t>
      </w:r>
      <w:r w:rsidRPr="00FC10ED">
        <w:rPr>
          <w:rFonts w:ascii="Arial" w:hAnsi="Arial" w:cs="Arial"/>
        </w:rPr>
        <w:t>Edição. Editora Guanabara Koogan</w:t>
      </w:r>
    </w:p>
    <w:p w:rsidR="001F1BB9" w:rsidRDefault="001F1BB9" w:rsidP="001F1BB9">
      <w:pPr>
        <w:spacing w:after="0"/>
        <w:rPr>
          <w:rFonts w:ascii="Arial" w:hAnsi="Arial" w:cs="Arial"/>
          <w:b/>
          <w:sz w:val="16"/>
        </w:rPr>
      </w:pPr>
    </w:p>
    <w:p w:rsidR="008743EC" w:rsidRPr="00B069B0" w:rsidRDefault="008743EC" w:rsidP="001F1BB9">
      <w:pPr>
        <w:spacing w:after="0"/>
        <w:rPr>
          <w:rFonts w:ascii="Arial" w:hAnsi="Arial" w:cs="Arial"/>
          <w:b/>
          <w:sz w:val="16"/>
        </w:rPr>
      </w:pPr>
    </w:p>
    <w:p w:rsidR="00F14447" w:rsidRDefault="001F1BB9" w:rsidP="00F14447">
      <w:pPr>
        <w:spacing w:after="0" w:line="240" w:lineRule="auto"/>
        <w:ind w:left="1985" w:hanging="1985"/>
        <w:rPr>
          <w:rFonts w:ascii="Arial" w:hAnsi="Arial" w:cs="Arial"/>
        </w:rPr>
      </w:pPr>
      <w:r w:rsidRPr="00F8251F">
        <w:rPr>
          <w:rFonts w:ascii="Arial" w:hAnsi="Arial" w:cs="Arial"/>
          <w:b/>
        </w:rPr>
        <w:t>Cálculo da Média</w:t>
      </w:r>
      <w:r w:rsidR="008C5085">
        <w:rPr>
          <w:rFonts w:ascii="Arial" w:hAnsi="Arial" w:cs="Arial"/>
        </w:rPr>
        <w:t xml:space="preserve">: </w:t>
      </w:r>
    </w:p>
    <w:p w:rsidR="00F14447" w:rsidRDefault="00F14447" w:rsidP="00F1444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VT = Avaliação teórica</w:t>
      </w:r>
    </w:p>
    <w:p w:rsidR="00F14447" w:rsidRPr="00F8251F" w:rsidRDefault="00F14447" w:rsidP="00F1444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VP = Avaliação prática</w:t>
      </w:r>
    </w:p>
    <w:p w:rsidR="00FC2035" w:rsidRDefault="00F14447" w:rsidP="00F14447">
      <w:pPr>
        <w:spacing w:after="0" w:line="240" w:lineRule="auto"/>
        <w:ind w:left="993" w:hanging="426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[ </w:t>
      </w:r>
      <w:proofErr w:type="gramEnd"/>
      <w:r>
        <w:rPr>
          <w:rFonts w:ascii="Arial" w:hAnsi="Arial" w:cs="Arial"/>
        </w:rPr>
        <w:t xml:space="preserve">2x </w:t>
      </w:r>
      <w:r w:rsidR="001F1BB9" w:rsidRPr="00F8251F">
        <w:rPr>
          <w:rFonts w:ascii="Arial" w:hAnsi="Arial" w:cs="Arial"/>
        </w:rPr>
        <w:t>AV</w:t>
      </w:r>
      <w:r w:rsidR="008C5085">
        <w:rPr>
          <w:rFonts w:ascii="Arial" w:hAnsi="Arial" w:cs="Arial"/>
        </w:rPr>
        <w:t xml:space="preserve"> </w:t>
      </w:r>
      <w:proofErr w:type="spellStart"/>
      <w:r w:rsidR="008C5085">
        <w:rPr>
          <w:rFonts w:ascii="Arial" w:hAnsi="Arial" w:cs="Arial"/>
        </w:rPr>
        <w:t>Biocell</w:t>
      </w:r>
      <w:proofErr w:type="spellEnd"/>
      <w:r w:rsidR="001F1BB9" w:rsidRPr="00F8251F">
        <w:rPr>
          <w:rFonts w:ascii="Arial" w:hAnsi="Arial" w:cs="Arial"/>
        </w:rPr>
        <w:t xml:space="preserve"> +</w:t>
      </w:r>
      <w:r>
        <w:rPr>
          <w:rFonts w:ascii="Arial" w:hAnsi="Arial" w:cs="Arial"/>
        </w:rPr>
        <w:t xml:space="preserve"> (</w:t>
      </w:r>
      <w:r w:rsidR="00B85548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x média da AVT- </w:t>
      </w:r>
      <w:proofErr w:type="spellStart"/>
      <w:r>
        <w:rPr>
          <w:rFonts w:ascii="Arial" w:hAnsi="Arial" w:cs="Arial"/>
        </w:rPr>
        <w:t>Histo</w:t>
      </w:r>
      <w:proofErr w:type="spellEnd"/>
      <w:r>
        <w:rPr>
          <w:rFonts w:ascii="Arial" w:hAnsi="Arial" w:cs="Arial"/>
        </w:rPr>
        <w:t xml:space="preserve">) + média da AVP </w:t>
      </w:r>
      <w:proofErr w:type="spellStart"/>
      <w:r>
        <w:rPr>
          <w:rFonts w:ascii="Arial" w:hAnsi="Arial" w:cs="Arial"/>
        </w:rPr>
        <w:t>Histo</w:t>
      </w:r>
      <w:proofErr w:type="spellEnd"/>
      <w:r>
        <w:rPr>
          <w:rFonts w:ascii="Arial" w:hAnsi="Arial" w:cs="Arial"/>
        </w:rPr>
        <w:t>]</w:t>
      </w:r>
      <w:r w:rsidR="00FC203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/</w:t>
      </w:r>
      <w:r w:rsidR="00FC203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6</w:t>
      </w:r>
    </w:p>
    <w:p w:rsidR="00F14447" w:rsidRDefault="00FC2035" w:rsidP="00F14447">
      <w:pPr>
        <w:spacing w:after="0" w:line="240" w:lineRule="auto"/>
        <w:ind w:left="993" w:hanging="426"/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="00F14447">
        <w:rPr>
          <w:rFonts w:ascii="Arial" w:hAnsi="Arial" w:cs="Arial"/>
        </w:rPr>
        <w:t xml:space="preserve">u seja, a avaliação de Biologia </w:t>
      </w:r>
      <w:r>
        <w:rPr>
          <w:rFonts w:ascii="Arial" w:hAnsi="Arial" w:cs="Arial"/>
        </w:rPr>
        <w:t>C</w:t>
      </w:r>
      <w:r w:rsidR="00F14447">
        <w:rPr>
          <w:rFonts w:ascii="Arial" w:hAnsi="Arial" w:cs="Arial"/>
        </w:rPr>
        <w:t xml:space="preserve">elular tem peso </w:t>
      </w:r>
      <w:proofErr w:type="gramStart"/>
      <w:r w:rsidR="00F14447">
        <w:rPr>
          <w:rFonts w:ascii="Arial" w:hAnsi="Arial" w:cs="Arial"/>
        </w:rPr>
        <w:t>2</w:t>
      </w:r>
      <w:proofErr w:type="gramEnd"/>
      <w:r>
        <w:rPr>
          <w:rFonts w:ascii="Arial" w:hAnsi="Arial" w:cs="Arial"/>
        </w:rPr>
        <w:t xml:space="preserve"> (dois)</w:t>
      </w:r>
      <w:r w:rsidR="00F14447">
        <w:rPr>
          <w:rFonts w:ascii="Arial" w:hAnsi="Arial" w:cs="Arial"/>
        </w:rPr>
        <w:t>, a avaliação teórica de Histologia tem peso 3</w:t>
      </w:r>
      <w:r>
        <w:rPr>
          <w:rFonts w:ascii="Arial" w:hAnsi="Arial" w:cs="Arial"/>
        </w:rPr>
        <w:t xml:space="preserve"> (três)</w:t>
      </w:r>
      <w:r w:rsidR="00F14447">
        <w:rPr>
          <w:rFonts w:ascii="Arial" w:hAnsi="Arial" w:cs="Arial"/>
        </w:rPr>
        <w:t xml:space="preserve"> e a avaliação prática de Histologia tem peso 1</w:t>
      </w:r>
      <w:r>
        <w:rPr>
          <w:rFonts w:ascii="Arial" w:hAnsi="Arial" w:cs="Arial"/>
        </w:rPr>
        <w:t xml:space="preserve"> (um)</w:t>
      </w:r>
      <w:r w:rsidR="00F14447">
        <w:rPr>
          <w:rFonts w:ascii="Arial" w:hAnsi="Arial" w:cs="Arial"/>
        </w:rPr>
        <w:t>.</w:t>
      </w:r>
    </w:p>
    <w:p w:rsidR="008743EC" w:rsidRDefault="008743EC" w:rsidP="00F14447">
      <w:pPr>
        <w:spacing w:after="0" w:line="240" w:lineRule="auto"/>
        <w:ind w:left="993" w:hanging="426"/>
        <w:rPr>
          <w:rFonts w:ascii="Arial" w:hAnsi="Arial" w:cs="Arial"/>
        </w:rPr>
      </w:pPr>
    </w:p>
    <w:p w:rsidR="001F1BB9" w:rsidRPr="00B069B0" w:rsidRDefault="001F1BB9" w:rsidP="0009590E">
      <w:pPr>
        <w:spacing w:after="0" w:line="240" w:lineRule="auto"/>
        <w:rPr>
          <w:rFonts w:ascii="Arial" w:hAnsi="Arial" w:cs="Arial"/>
          <w:b/>
          <w:sz w:val="16"/>
        </w:rPr>
      </w:pPr>
    </w:p>
    <w:p w:rsidR="001F1BB9" w:rsidRPr="00322FBD" w:rsidRDefault="00F14447" w:rsidP="00322FBD">
      <w:pPr>
        <w:spacing w:after="0" w:line="240" w:lineRule="auto"/>
        <w:jc w:val="both"/>
        <w:rPr>
          <w:rFonts w:ascii="Arial" w:hAnsi="Arial" w:cs="Arial"/>
        </w:rPr>
      </w:pPr>
      <w:r w:rsidRPr="00F8251F">
        <w:rPr>
          <w:rFonts w:ascii="Arial" w:hAnsi="Arial" w:cs="Arial"/>
          <w:b/>
        </w:rPr>
        <w:t>OBSERVAÇÕES</w:t>
      </w:r>
      <w:r w:rsidR="001F1BB9" w:rsidRPr="00F8251F">
        <w:rPr>
          <w:rFonts w:ascii="Arial" w:hAnsi="Arial" w:cs="Arial"/>
        </w:rPr>
        <w:t xml:space="preserve">: A </w:t>
      </w:r>
      <w:r w:rsidR="001F1BB9" w:rsidRPr="00322FBD">
        <w:rPr>
          <w:rFonts w:ascii="Arial" w:hAnsi="Arial" w:cs="Arial"/>
        </w:rPr>
        <w:t xml:space="preserve">2ª chamada </w:t>
      </w:r>
      <w:r w:rsidR="000E38D0" w:rsidRPr="00322FBD">
        <w:rPr>
          <w:rFonts w:ascii="Arial" w:hAnsi="Arial" w:cs="Arial"/>
        </w:rPr>
        <w:t xml:space="preserve">do </w:t>
      </w:r>
      <w:r w:rsidR="00322FBD" w:rsidRPr="00322FBD">
        <w:rPr>
          <w:rFonts w:ascii="Arial" w:hAnsi="Arial" w:cs="Arial"/>
        </w:rPr>
        <w:t xml:space="preserve">bloco de </w:t>
      </w:r>
      <w:proofErr w:type="spellStart"/>
      <w:r w:rsidR="00322FBD" w:rsidRPr="00322FBD">
        <w:rPr>
          <w:rFonts w:ascii="Arial" w:hAnsi="Arial" w:cs="Arial"/>
          <w:b/>
        </w:rPr>
        <w:t>Biocell</w:t>
      </w:r>
      <w:proofErr w:type="spellEnd"/>
      <w:r w:rsidR="00322FBD" w:rsidRPr="00322FBD">
        <w:rPr>
          <w:rFonts w:ascii="Arial" w:hAnsi="Arial" w:cs="Arial"/>
        </w:rPr>
        <w:t xml:space="preserve"> será </w:t>
      </w:r>
      <w:r w:rsidR="0031634D">
        <w:rPr>
          <w:rFonts w:ascii="Arial" w:hAnsi="Arial" w:cs="Arial"/>
          <w:b/>
        </w:rPr>
        <w:t>13</w:t>
      </w:r>
      <w:r w:rsidR="00322FBD" w:rsidRPr="00322FBD">
        <w:rPr>
          <w:rFonts w:ascii="Arial" w:hAnsi="Arial" w:cs="Arial"/>
          <w:b/>
        </w:rPr>
        <w:t xml:space="preserve">/06 </w:t>
      </w:r>
      <w:r w:rsidR="00322FBD" w:rsidRPr="0031634D">
        <w:rPr>
          <w:rFonts w:ascii="Arial" w:hAnsi="Arial" w:cs="Arial"/>
        </w:rPr>
        <w:t>(</w:t>
      </w:r>
      <w:r w:rsidR="0031634D">
        <w:rPr>
          <w:rFonts w:ascii="Arial" w:hAnsi="Arial" w:cs="Arial"/>
          <w:b/>
        </w:rPr>
        <w:t>6</w:t>
      </w:r>
      <w:r w:rsidR="00322FBD" w:rsidRPr="00322FBD">
        <w:rPr>
          <w:rFonts w:ascii="Arial" w:hAnsi="Arial" w:cs="Arial"/>
          <w:b/>
        </w:rPr>
        <w:t>ª feira</w:t>
      </w:r>
      <w:r w:rsidR="00322FBD" w:rsidRPr="0031634D">
        <w:rPr>
          <w:rFonts w:ascii="Arial" w:hAnsi="Arial" w:cs="Arial"/>
        </w:rPr>
        <w:t>)</w:t>
      </w:r>
      <w:r w:rsidR="00322FBD" w:rsidRPr="00322FBD">
        <w:rPr>
          <w:rFonts w:ascii="Arial" w:hAnsi="Arial" w:cs="Arial"/>
        </w:rPr>
        <w:t xml:space="preserve"> e a 2ª chamada do </w:t>
      </w:r>
      <w:r w:rsidR="000E38D0" w:rsidRPr="00322FBD">
        <w:rPr>
          <w:rFonts w:ascii="Arial" w:hAnsi="Arial" w:cs="Arial"/>
        </w:rPr>
        <w:t xml:space="preserve">bloco de </w:t>
      </w:r>
      <w:r w:rsidR="000E38D0" w:rsidRPr="0031634D">
        <w:rPr>
          <w:rFonts w:ascii="Arial" w:hAnsi="Arial" w:cs="Arial"/>
          <w:b/>
        </w:rPr>
        <w:t>Histologia</w:t>
      </w:r>
      <w:r w:rsidR="000E38D0" w:rsidRPr="00322FBD">
        <w:rPr>
          <w:rFonts w:ascii="Arial" w:hAnsi="Arial" w:cs="Arial"/>
        </w:rPr>
        <w:t xml:space="preserve"> </w:t>
      </w:r>
      <w:r w:rsidR="001F1BB9" w:rsidRPr="00322FBD">
        <w:rPr>
          <w:rFonts w:ascii="Arial" w:hAnsi="Arial" w:cs="Arial"/>
        </w:rPr>
        <w:t xml:space="preserve">será no </w:t>
      </w:r>
      <w:r w:rsidR="001F1BB9" w:rsidRPr="00322FBD">
        <w:rPr>
          <w:rFonts w:ascii="Arial" w:hAnsi="Arial" w:cs="Arial"/>
          <w:b/>
        </w:rPr>
        <w:t xml:space="preserve">dia </w:t>
      </w:r>
      <w:r w:rsidR="00322FBD" w:rsidRPr="00322FBD">
        <w:rPr>
          <w:rFonts w:ascii="Arial" w:hAnsi="Arial" w:cs="Arial"/>
          <w:b/>
        </w:rPr>
        <w:t>0</w:t>
      </w:r>
      <w:r w:rsidR="0031634D">
        <w:rPr>
          <w:rFonts w:ascii="Arial" w:hAnsi="Arial" w:cs="Arial"/>
          <w:b/>
        </w:rPr>
        <w:t>6/12</w:t>
      </w:r>
      <w:r w:rsidR="001F1BB9" w:rsidRPr="00322FBD">
        <w:rPr>
          <w:rFonts w:ascii="Arial" w:hAnsi="Arial" w:cs="Arial"/>
        </w:rPr>
        <w:t xml:space="preserve"> de 201</w:t>
      </w:r>
      <w:r w:rsidR="00322FBD" w:rsidRPr="00322FBD">
        <w:rPr>
          <w:rFonts w:ascii="Arial" w:hAnsi="Arial" w:cs="Arial"/>
        </w:rPr>
        <w:t>9</w:t>
      </w:r>
      <w:r w:rsidR="001F1BB9" w:rsidRPr="00322FBD">
        <w:rPr>
          <w:rFonts w:ascii="Arial" w:hAnsi="Arial" w:cs="Arial"/>
        </w:rPr>
        <w:t xml:space="preserve"> </w:t>
      </w:r>
      <w:r w:rsidR="0031634D" w:rsidRPr="0031634D">
        <w:rPr>
          <w:rFonts w:ascii="Arial" w:hAnsi="Arial" w:cs="Arial"/>
        </w:rPr>
        <w:t>(</w:t>
      </w:r>
      <w:r w:rsidR="0031634D">
        <w:rPr>
          <w:rFonts w:ascii="Arial" w:hAnsi="Arial" w:cs="Arial"/>
          <w:b/>
        </w:rPr>
        <w:t>6</w:t>
      </w:r>
      <w:r w:rsidR="0031634D" w:rsidRPr="00322FBD">
        <w:rPr>
          <w:rFonts w:ascii="Arial" w:hAnsi="Arial" w:cs="Arial"/>
          <w:b/>
        </w:rPr>
        <w:t>ª feira</w:t>
      </w:r>
      <w:r w:rsidR="0031634D" w:rsidRPr="0031634D">
        <w:rPr>
          <w:rFonts w:ascii="Arial" w:hAnsi="Arial" w:cs="Arial"/>
        </w:rPr>
        <w:t>)</w:t>
      </w:r>
      <w:r w:rsidR="001F1BB9" w:rsidRPr="00322FBD">
        <w:rPr>
          <w:rFonts w:ascii="Arial" w:hAnsi="Arial" w:cs="Arial"/>
        </w:rPr>
        <w:t>, mediante apresentação de atestado médico ou documento oficial justificativo da ausência.</w:t>
      </w:r>
    </w:p>
    <w:p w:rsidR="001F1BB9" w:rsidRPr="00322FBD" w:rsidRDefault="001F1BB9" w:rsidP="009B28E7">
      <w:pPr>
        <w:spacing w:after="0"/>
        <w:ind w:left="142"/>
        <w:rPr>
          <w:rFonts w:ascii="Arial" w:hAnsi="Arial" w:cs="Arial"/>
          <w:b/>
        </w:rPr>
      </w:pPr>
    </w:p>
    <w:p w:rsidR="009B28E7" w:rsidRDefault="009B28E7" w:rsidP="009B28E7">
      <w:pPr>
        <w:spacing w:after="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ício</w:t>
      </w:r>
      <w:r w:rsidRPr="009B28E7">
        <w:rPr>
          <w:rFonts w:ascii="Arial" w:hAnsi="Arial" w:cs="Arial"/>
        </w:rPr>
        <w:t xml:space="preserve">: </w:t>
      </w:r>
      <w:r w:rsidR="00181071">
        <w:rPr>
          <w:rFonts w:ascii="Arial" w:hAnsi="Arial" w:cs="Arial"/>
        </w:rPr>
        <w:t>5</w:t>
      </w:r>
      <w:r w:rsidRPr="009B28E7">
        <w:rPr>
          <w:rFonts w:ascii="Arial" w:hAnsi="Arial" w:cs="Arial"/>
        </w:rPr>
        <w:t>/</w:t>
      </w:r>
      <w:r w:rsidR="004207BA">
        <w:rPr>
          <w:rFonts w:ascii="Arial" w:hAnsi="Arial" w:cs="Arial"/>
        </w:rPr>
        <w:t>0</w:t>
      </w:r>
      <w:r w:rsidR="005D7C41">
        <w:rPr>
          <w:rFonts w:ascii="Arial" w:hAnsi="Arial" w:cs="Arial"/>
        </w:rPr>
        <w:t>8</w:t>
      </w:r>
      <w:r w:rsidRPr="009B28E7">
        <w:rPr>
          <w:rFonts w:ascii="Arial" w:hAnsi="Arial" w:cs="Arial"/>
        </w:rPr>
        <w:t>/201</w:t>
      </w:r>
      <w:r w:rsidR="00181071">
        <w:rPr>
          <w:rFonts w:ascii="Arial" w:hAnsi="Arial" w:cs="Arial"/>
        </w:rPr>
        <w:t>9</w:t>
      </w:r>
      <w:r w:rsidRPr="009B28E7">
        <w:rPr>
          <w:rFonts w:ascii="Arial" w:hAnsi="Arial" w:cs="Arial"/>
        </w:rPr>
        <w:t>;</w:t>
      </w:r>
      <w:r w:rsidRPr="00165E0A">
        <w:rPr>
          <w:rFonts w:ascii="Arial" w:hAnsi="Arial" w:cs="Arial"/>
          <w:b/>
        </w:rPr>
        <w:t xml:space="preserve"> </w:t>
      </w:r>
      <w:r w:rsidRPr="00165E0A">
        <w:rPr>
          <w:rFonts w:ascii="Arial" w:hAnsi="Arial" w:cs="Arial"/>
          <w:b/>
        </w:rPr>
        <w:tab/>
        <w:t xml:space="preserve">Término: </w:t>
      </w:r>
      <w:r w:rsidR="005D7C41">
        <w:rPr>
          <w:rFonts w:ascii="Arial" w:hAnsi="Arial" w:cs="Arial"/>
        </w:rPr>
        <w:t>14</w:t>
      </w:r>
      <w:r w:rsidR="009322D7">
        <w:rPr>
          <w:rFonts w:ascii="Arial" w:hAnsi="Arial" w:cs="Arial"/>
        </w:rPr>
        <w:t>/</w:t>
      </w:r>
      <w:r w:rsidR="005D7C41">
        <w:rPr>
          <w:rFonts w:ascii="Arial" w:hAnsi="Arial" w:cs="Arial"/>
        </w:rPr>
        <w:t>12</w:t>
      </w:r>
      <w:r w:rsidRPr="009B28E7">
        <w:rPr>
          <w:rFonts w:ascii="Arial" w:hAnsi="Arial" w:cs="Arial"/>
        </w:rPr>
        <w:t>/201</w:t>
      </w:r>
      <w:r w:rsidR="00181071">
        <w:rPr>
          <w:rFonts w:ascii="Arial" w:hAnsi="Arial" w:cs="Arial"/>
        </w:rPr>
        <w:t>9</w:t>
      </w:r>
    </w:p>
    <w:p w:rsidR="009B28E7" w:rsidRDefault="009B28E7" w:rsidP="00484831">
      <w:pPr>
        <w:spacing w:after="0"/>
        <w:jc w:val="both"/>
        <w:rPr>
          <w:rFonts w:ascii="Arial" w:hAnsi="Arial" w:cs="Arial"/>
        </w:rPr>
      </w:pPr>
      <w:r w:rsidRPr="00165E0A">
        <w:rPr>
          <w:rFonts w:ascii="Arial" w:hAnsi="Arial" w:cs="Arial"/>
          <w:b/>
        </w:rPr>
        <w:t>T</w:t>
      </w:r>
      <w:r w:rsidRPr="00165E0A">
        <w:rPr>
          <w:rFonts w:ascii="Arial" w:hAnsi="Arial" w:cs="Arial"/>
        </w:rPr>
        <w:t xml:space="preserve">=teórica; </w:t>
      </w:r>
      <w:r w:rsidRPr="00165E0A">
        <w:rPr>
          <w:rFonts w:ascii="Arial" w:hAnsi="Arial" w:cs="Arial"/>
          <w:b/>
        </w:rPr>
        <w:t>P</w:t>
      </w:r>
      <w:r w:rsidRPr="00165E0A">
        <w:rPr>
          <w:rFonts w:ascii="Arial" w:hAnsi="Arial" w:cs="Arial"/>
        </w:rPr>
        <w:t xml:space="preserve">=prática; </w:t>
      </w:r>
      <w:r w:rsidR="00642061">
        <w:rPr>
          <w:rFonts w:ascii="Arial" w:hAnsi="Arial" w:cs="Arial"/>
          <w:b/>
        </w:rPr>
        <w:t xml:space="preserve">L </w:t>
      </w:r>
      <w:r w:rsidR="00642061">
        <w:rPr>
          <w:rFonts w:ascii="Arial" w:hAnsi="Arial" w:cs="Arial"/>
        </w:rPr>
        <w:t xml:space="preserve">= Livre para estudo; </w:t>
      </w:r>
      <w:r w:rsidRPr="00165E0A">
        <w:rPr>
          <w:rFonts w:ascii="Arial" w:hAnsi="Arial" w:cs="Arial"/>
          <w:b/>
        </w:rPr>
        <w:t>R</w:t>
      </w:r>
      <w:r w:rsidRPr="00165E0A">
        <w:rPr>
          <w:rFonts w:ascii="Arial" w:hAnsi="Arial" w:cs="Arial"/>
        </w:rPr>
        <w:t xml:space="preserve"> = revisão; </w:t>
      </w:r>
      <w:r w:rsidRPr="00165E0A">
        <w:rPr>
          <w:rFonts w:ascii="Arial" w:hAnsi="Arial" w:cs="Arial"/>
          <w:b/>
        </w:rPr>
        <w:t>E</w:t>
      </w:r>
      <w:r w:rsidRPr="00165E0A">
        <w:rPr>
          <w:rFonts w:ascii="Arial" w:hAnsi="Arial" w:cs="Arial"/>
        </w:rPr>
        <w:t xml:space="preserve"> = Estudo dirigido; </w:t>
      </w:r>
      <w:r w:rsidRPr="00165E0A">
        <w:rPr>
          <w:rFonts w:ascii="Arial" w:hAnsi="Arial" w:cs="Arial"/>
          <w:b/>
        </w:rPr>
        <w:t>S</w:t>
      </w:r>
      <w:r w:rsidRPr="00165E0A">
        <w:rPr>
          <w:rFonts w:ascii="Arial" w:hAnsi="Arial" w:cs="Arial"/>
        </w:rPr>
        <w:t xml:space="preserve">=seminário; </w:t>
      </w:r>
      <w:r w:rsidRPr="00165E0A">
        <w:rPr>
          <w:rFonts w:ascii="Arial" w:hAnsi="Arial" w:cs="Arial"/>
          <w:b/>
        </w:rPr>
        <w:t>AV</w:t>
      </w:r>
      <w:r w:rsidRPr="00165E0A">
        <w:rPr>
          <w:rFonts w:ascii="Arial" w:hAnsi="Arial" w:cs="Arial"/>
        </w:rPr>
        <w:t>=</w:t>
      </w:r>
      <w:proofErr w:type="gramStart"/>
      <w:r w:rsidRPr="00165E0A">
        <w:rPr>
          <w:rFonts w:ascii="Arial" w:hAnsi="Arial" w:cs="Arial"/>
        </w:rPr>
        <w:t>avaliação</w:t>
      </w:r>
      <w:proofErr w:type="gramEnd"/>
    </w:p>
    <w:p w:rsidR="008743EC" w:rsidRDefault="008743EC">
      <w:r>
        <w:br w:type="page"/>
      </w:r>
    </w:p>
    <w:tbl>
      <w:tblPr>
        <w:tblW w:w="1536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793"/>
        <w:gridCol w:w="1134"/>
        <w:gridCol w:w="850"/>
        <w:gridCol w:w="709"/>
        <w:gridCol w:w="709"/>
        <w:gridCol w:w="1276"/>
        <w:gridCol w:w="8221"/>
        <w:gridCol w:w="992"/>
        <w:gridCol w:w="677"/>
      </w:tblGrid>
      <w:tr w:rsidR="00710DFE" w:rsidRPr="00501629" w:rsidTr="000B73E9">
        <w:trPr>
          <w:cantSplit/>
          <w:trHeight w:val="340"/>
          <w:jc w:val="center"/>
        </w:trPr>
        <w:tc>
          <w:tcPr>
            <w:tcW w:w="14684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ED3B22" w:rsidRDefault="00710DFE" w:rsidP="00ED3B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D3B22">
              <w:rPr>
                <w:rFonts w:ascii="Arial" w:hAnsi="Arial" w:cs="Arial"/>
                <w:b/>
                <w:sz w:val="20"/>
                <w:szCs w:val="20"/>
              </w:rPr>
              <w:lastRenderedPageBreak/>
              <w:t>Bloco de Biologia Celular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10DFE" w:rsidRPr="00501629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10DFE" w:rsidRPr="00501629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10DFE" w:rsidRPr="00501629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DI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10DFE" w:rsidRPr="00ED3B22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ED3B22">
              <w:rPr>
                <w:rFonts w:ascii="Arial" w:hAnsi="Arial" w:cs="Arial"/>
                <w:b/>
                <w:caps/>
                <w:sz w:val="20"/>
                <w:szCs w:val="20"/>
              </w:rPr>
              <w:t>Hora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10DFE" w:rsidRPr="00501629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Turm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10DFE" w:rsidRPr="00501629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Sal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10DFE" w:rsidRPr="00501629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Ativ.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10DFE" w:rsidRPr="00501629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PROGRAM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10DFE" w:rsidRPr="00501629" w:rsidRDefault="00710DFE" w:rsidP="00ED3B22">
            <w:pPr>
              <w:spacing w:after="0" w:line="240" w:lineRule="auto"/>
              <w:ind w:left="139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Assunto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10DFE" w:rsidRPr="00501629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proofErr w:type="gramStart"/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Prof.</w:t>
            </w:r>
            <w:proofErr w:type="gramEnd"/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:rsidR="00710DFE" w:rsidRPr="00501629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</w:p>
        </w:tc>
      </w:tr>
      <w:tr w:rsidR="00710DFE" w:rsidRPr="00501629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501629" w:rsidRDefault="005D7C41" w:rsidP="00945BC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="00710DFE" w:rsidRPr="00501629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  <w:p w:rsidR="00710DFE" w:rsidRPr="00501629" w:rsidRDefault="00710DFE" w:rsidP="00945BC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ED3B22" w:rsidRDefault="00710DFE" w:rsidP="0081504B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501629" w:rsidRDefault="00710DFE" w:rsidP="00710DFE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501629" w:rsidRDefault="00710DFE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501629" w:rsidRDefault="00710DFE" w:rsidP="00945BC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501629" w:rsidRDefault="006E22B6" w:rsidP="00945BCB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501629" w:rsidRDefault="00D760C4" w:rsidP="00ED3B22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Abertura do Curso e Apresentação da disciplina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Default="00D760C4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Luiz</w:t>
            </w:r>
          </w:p>
          <w:p w:rsidR="008743EC" w:rsidRPr="00501629" w:rsidRDefault="008743EC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10DFE" w:rsidRPr="00501629" w:rsidRDefault="00710DFE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01629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710DFE" w:rsidRPr="00501629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501629" w:rsidRDefault="00710DFE" w:rsidP="0034557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5D7C41">
              <w:rPr>
                <w:rFonts w:ascii="Arial" w:hAnsi="Arial" w:cs="Arial"/>
                <w:sz w:val="20"/>
                <w:szCs w:val="20"/>
              </w:rPr>
              <w:t>3</w:t>
            </w:r>
            <w:r w:rsidRPr="00501629">
              <w:rPr>
                <w:rFonts w:ascii="Arial" w:hAnsi="Arial" w:cs="Arial"/>
                <w:sz w:val="20"/>
                <w:szCs w:val="20"/>
              </w:rPr>
              <w:t>/0</w:t>
            </w:r>
            <w:r w:rsidR="005D7C41">
              <w:rPr>
                <w:rFonts w:ascii="Arial" w:hAnsi="Arial" w:cs="Arial"/>
                <w:sz w:val="20"/>
                <w:szCs w:val="20"/>
              </w:rPr>
              <w:t>8</w:t>
            </w:r>
          </w:p>
          <w:p w:rsidR="00710DFE" w:rsidRPr="00501629" w:rsidRDefault="00710DFE" w:rsidP="0034557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ED3B22" w:rsidRPr="00ED3B22" w:rsidRDefault="00ED3B22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710DFE" w:rsidRPr="00ED3B22" w:rsidRDefault="00ED3B22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501629" w:rsidRDefault="00710DFE" w:rsidP="00710DFE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501629" w:rsidRDefault="00710DFE" w:rsidP="0034557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501629" w:rsidRDefault="00710DFE" w:rsidP="0034557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501629" w:rsidRDefault="00710DFE" w:rsidP="00345571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BIOLOGIA CELULAR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92006A" w:rsidRDefault="0092006A" w:rsidP="00ED3B22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Membrana Plasmática: Estrutura Geral e Função</w:t>
            </w:r>
            <w:r w:rsidRPr="00A7719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6B332F" w:rsidRPr="00501629" w:rsidRDefault="006B332F" w:rsidP="006B332F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 xml:space="preserve">Transporte de macromoléculas </w:t>
            </w:r>
          </w:p>
          <w:p w:rsidR="00710DFE" w:rsidRPr="00501629" w:rsidRDefault="006B332F" w:rsidP="00ED3B22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Sinalização Celular I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501629" w:rsidRDefault="00710DFE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1629"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501629" w:rsidRDefault="00710DFE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01629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710DFE" w:rsidRPr="00A7719C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710DFE" w:rsidRPr="00A7719C" w:rsidRDefault="005D7C41" w:rsidP="00C2404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  <w:r w:rsidR="00710DFE" w:rsidRPr="00A7719C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  <w:p w:rsidR="00710DFE" w:rsidRPr="00A7719C" w:rsidRDefault="00710DFE" w:rsidP="00C2404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ED3B22" w:rsidRDefault="00710DFE" w:rsidP="00C2404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A7719C" w:rsidRDefault="00710DFE" w:rsidP="00DB678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1-16</w:t>
            </w:r>
          </w:p>
          <w:p w:rsidR="00710DFE" w:rsidRPr="00A7719C" w:rsidRDefault="00710DFE" w:rsidP="00DB678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A7719C" w:rsidRDefault="00710DFE" w:rsidP="004F560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0E342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IOLOGIA CELULAR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B332F" w:rsidRDefault="006B332F" w:rsidP="006B332F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Sinalização Celular I</w:t>
            </w:r>
            <w:r w:rsidR="004F5608">
              <w:rPr>
                <w:rFonts w:ascii="Arial" w:hAnsi="Arial" w:cs="Arial"/>
                <w:sz w:val="20"/>
                <w:szCs w:val="20"/>
              </w:rPr>
              <w:t>I</w:t>
            </w:r>
          </w:p>
          <w:p w:rsidR="00710DFE" w:rsidRPr="00A7719C" w:rsidRDefault="00710DFE" w:rsidP="00ED3B22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7719C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710DFE" w:rsidRPr="00A7719C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10DFE" w:rsidRPr="00A7719C" w:rsidRDefault="00710DFE" w:rsidP="0034557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2</w:t>
            </w:r>
            <w:r w:rsidR="005D7C41">
              <w:rPr>
                <w:rFonts w:ascii="Arial" w:hAnsi="Arial" w:cs="Arial"/>
                <w:sz w:val="20"/>
                <w:szCs w:val="20"/>
              </w:rPr>
              <w:t>0</w:t>
            </w:r>
            <w:r w:rsidRPr="00A7719C">
              <w:rPr>
                <w:rFonts w:ascii="Arial" w:hAnsi="Arial" w:cs="Arial"/>
                <w:sz w:val="20"/>
                <w:szCs w:val="20"/>
              </w:rPr>
              <w:t>/0</w:t>
            </w:r>
            <w:r w:rsidR="005D7C41">
              <w:rPr>
                <w:rFonts w:ascii="Arial" w:hAnsi="Arial" w:cs="Arial"/>
                <w:sz w:val="20"/>
                <w:szCs w:val="20"/>
              </w:rPr>
              <w:t>8</w:t>
            </w:r>
          </w:p>
          <w:p w:rsidR="00710DFE" w:rsidRPr="00A7719C" w:rsidRDefault="00710DFE" w:rsidP="0034557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ED3B22" w:rsidRPr="00ED3B22" w:rsidRDefault="00ED3B22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710DFE" w:rsidRPr="00ED3B22" w:rsidRDefault="00ED3B22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710DFE" w:rsidRPr="00A7719C" w:rsidRDefault="00710DFE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oda</w:t>
            </w:r>
          </w:p>
          <w:p w:rsidR="00710DFE" w:rsidRPr="00A7719C" w:rsidRDefault="00710DFE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710DFE" w:rsidRPr="00A7719C" w:rsidRDefault="00710DFE" w:rsidP="00DB678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710DFE" w:rsidRDefault="00710DFE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</w:t>
            </w:r>
          </w:p>
          <w:p w:rsidR="004F5608" w:rsidRPr="00A7719C" w:rsidRDefault="004F5608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10DFE" w:rsidRPr="00A7719C" w:rsidRDefault="00710DFE" w:rsidP="000E342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IOLOGIA CELULAR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hideMark/>
          </w:tcPr>
          <w:p w:rsidR="00710DFE" w:rsidRPr="00A7719C" w:rsidRDefault="006B332F" w:rsidP="006B332F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Citoesqueleto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Pr="00A7719C">
              <w:rPr>
                <w:rFonts w:ascii="Arial" w:hAnsi="Arial" w:cs="Arial"/>
                <w:sz w:val="20"/>
                <w:szCs w:val="20"/>
              </w:rPr>
              <w:t xml:space="preserve"> Filamentos de </w:t>
            </w:r>
            <w:proofErr w:type="spellStart"/>
            <w:r w:rsidRPr="00A7719C">
              <w:rPr>
                <w:rFonts w:ascii="Arial" w:hAnsi="Arial" w:cs="Arial"/>
                <w:sz w:val="20"/>
                <w:szCs w:val="20"/>
              </w:rPr>
              <w:t>actina</w:t>
            </w:r>
            <w:proofErr w:type="spellEnd"/>
            <w:r w:rsidRPr="00A7719C">
              <w:rPr>
                <w:rFonts w:ascii="Arial" w:hAnsi="Arial" w:cs="Arial"/>
                <w:sz w:val="20"/>
                <w:szCs w:val="20"/>
              </w:rPr>
              <w:t xml:space="preserve"> e proteínas 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8743EC">
              <w:rPr>
                <w:rFonts w:ascii="Arial" w:hAnsi="Arial" w:cs="Arial"/>
                <w:sz w:val="20"/>
                <w:szCs w:val="20"/>
              </w:rPr>
              <w:t>ssociadas;</w:t>
            </w:r>
            <w:r w:rsidRPr="00A7719C">
              <w:rPr>
                <w:rFonts w:ascii="Arial" w:hAnsi="Arial" w:cs="Arial"/>
                <w:sz w:val="20"/>
                <w:szCs w:val="20"/>
              </w:rPr>
              <w:t xml:space="preserve"> filam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A7719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A7719C">
              <w:rPr>
                <w:rFonts w:ascii="Arial" w:hAnsi="Arial" w:cs="Arial"/>
                <w:sz w:val="20"/>
                <w:szCs w:val="20"/>
              </w:rPr>
              <w:t>interm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0"/>
              </w:rPr>
              <w:t>. +</w:t>
            </w:r>
            <w:r w:rsidRPr="00A7719C">
              <w:rPr>
                <w:rFonts w:ascii="Arial" w:hAnsi="Arial" w:cs="Arial"/>
                <w:sz w:val="20"/>
                <w:szCs w:val="20"/>
              </w:rPr>
              <w:t xml:space="preserve"> microtúbulos Membrana Plasmática: Especializações de superfície celular; junções</w:t>
            </w:r>
            <w:r w:rsidRPr="00501629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A7719C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710DFE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7719C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710DFE" w:rsidRPr="00A7719C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710DFE" w:rsidRPr="00A7719C" w:rsidRDefault="00710DFE" w:rsidP="00C2404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2</w:t>
            </w:r>
            <w:r w:rsidR="005D7C41">
              <w:rPr>
                <w:rFonts w:ascii="Arial" w:hAnsi="Arial" w:cs="Arial"/>
                <w:sz w:val="20"/>
                <w:szCs w:val="20"/>
              </w:rPr>
              <w:t>3</w:t>
            </w:r>
            <w:r w:rsidRPr="00A7719C">
              <w:rPr>
                <w:rFonts w:ascii="Arial" w:hAnsi="Arial" w:cs="Arial"/>
                <w:sz w:val="20"/>
                <w:szCs w:val="20"/>
              </w:rPr>
              <w:t>/0</w:t>
            </w:r>
            <w:r w:rsidR="005D7C41">
              <w:rPr>
                <w:rFonts w:ascii="Arial" w:hAnsi="Arial" w:cs="Arial"/>
                <w:sz w:val="20"/>
                <w:szCs w:val="20"/>
              </w:rPr>
              <w:t>8</w:t>
            </w:r>
          </w:p>
          <w:p w:rsidR="00710DFE" w:rsidRPr="00A7719C" w:rsidRDefault="00710DFE" w:rsidP="00C2404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ED3B22" w:rsidRDefault="00710DFE" w:rsidP="00C2404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A7719C" w:rsidRDefault="00A7719C" w:rsidP="00A7719C">
            <w:pPr>
              <w:spacing w:after="0" w:line="240" w:lineRule="auto"/>
              <w:jc w:val="center"/>
              <w:rPr>
                <w:rFonts w:ascii="Arial" w:hAnsi="Arial" w:cs="Arial"/>
                <w:caps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A7719C" w:rsidRDefault="00A7719C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0E342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IOLOGIA CELULAR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A7719C" w:rsidRDefault="006B332F" w:rsidP="00ED3B22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 xml:space="preserve">Mitocôndrias e Peroxissomos 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7719C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710DFE" w:rsidRPr="00A7719C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710DFE" w:rsidRPr="00A7719C" w:rsidRDefault="005D7C41" w:rsidP="0081504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  <w:r w:rsidR="00710DFE" w:rsidRPr="00A7719C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  <w:p w:rsidR="00710DFE" w:rsidRPr="00A7719C" w:rsidRDefault="00710DFE" w:rsidP="0081504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ED3B22" w:rsidRPr="00ED3B22" w:rsidRDefault="00ED3B22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710DFE" w:rsidRPr="00ED3B22" w:rsidRDefault="00ED3B22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710DFE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oda</w:t>
            </w:r>
          </w:p>
          <w:p w:rsidR="00710DFE" w:rsidRPr="00A7719C" w:rsidRDefault="00710DFE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710DFE" w:rsidRPr="00A7719C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1-16</w:t>
            </w:r>
          </w:p>
          <w:p w:rsidR="00710DFE" w:rsidRPr="00A7719C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7719C" w:rsidRPr="00A7719C" w:rsidRDefault="00A7719C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</w:t>
            </w:r>
          </w:p>
          <w:p w:rsidR="00710DFE" w:rsidRPr="00A7719C" w:rsidRDefault="00A7719C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IOLOGIA CELULAR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710DFE" w:rsidRPr="00A7719C" w:rsidRDefault="006B332F" w:rsidP="006B332F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 xml:space="preserve">Mecanismos de Síntese e Secreção Celular - Retículo Endoplasmático, </w:t>
            </w:r>
            <w:r w:rsidR="0092006A" w:rsidRPr="00A7719C">
              <w:rPr>
                <w:rFonts w:ascii="Arial" w:hAnsi="Arial" w:cs="Arial"/>
                <w:sz w:val="20"/>
                <w:szCs w:val="20"/>
              </w:rPr>
              <w:t xml:space="preserve">Aparelho de Golgi, Lisossomos e Grânulos de </w:t>
            </w:r>
            <w:proofErr w:type="gramStart"/>
            <w:r w:rsidR="0092006A" w:rsidRPr="00A7719C">
              <w:rPr>
                <w:rFonts w:ascii="Arial" w:hAnsi="Arial" w:cs="Arial"/>
                <w:sz w:val="20"/>
                <w:szCs w:val="20"/>
              </w:rPr>
              <w:t>Secreção</w:t>
            </w:r>
            <w:proofErr w:type="gramEnd"/>
            <w:r w:rsidR="0092006A" w:rsidRPr="00A7719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710DFE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710DFE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7719C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710DFE" w:rsidRPr="00A7719C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710DFE" w:rsidRPr="00A7719C" w:rsidRDefault="005D7C41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  <w:r w:rsidR="00710DFE" w:rsidRPr="00A7719C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  <w:p w:rsidR="00710DFE" w:rsidRPr="00A7719C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ED3B22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A7719C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10DFE" w:rsidRPr="00A7719C" w:rsidRDefault="00710DFE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IOLOGIA CELULAR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B332F" w:rsidRPr="00A7719C" w:rsidRDefault="006B332F" w:rsidP="006B332F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Núcleo interfásico</w:t>
            </w:r>
          </w:p>
          <w:p w:rsidR="00710DFE" w:rsidRPr="00A7719C" w:rsidRDefault="006B332F" w:rsidP="00ED3B22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Divisão Celular</w:t>
            </w:r>
            <w:r>
              <w:rPr>
                <w:rFonts w:ascii="Arial" w:hAnsi="Arial" w:cs="Arial"/>
                <w:sz w:val="20"/>
                <w:szCs w:val="20"/>
              </w:rPr>
              <w:t xml:space="preserve"> I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10DFE" w:rsidRPr="00A7719C" w:rsidRDefault="00710DFE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7719C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710DFE" w:rsidRPr="00A7719C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710DFE" w:rsidRPr="00A7719C" w:rsidRDefault="005D7C41" w:rsidP="00D120D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710DFE" w:rsidRPr="00A7719C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  <w:p w:rsidR="00710DFE" w:rsidRPr="00A7719C" w:rsidRDefault="00710DFE" w:rsidP="00D120D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ED3B22" w:rsidRPr="00ED3B22" w:rsidRDefault="00ED3B22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710DFE" w:rsidRPr="00ED3B22" w:rsidRDefault="00ED3B22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710DFE" w:rsidP="00710DF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710DFE" w:rsidRPr="00A7719C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1-16</w:t>
            </w:r>
          </w:p>
          <w:p w:rsidR="00710DFE" w:rsidRPr="00A7719C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7719C" w:rsidRPr="00A7719C" w:rsidRDefault="00A7719C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</w:t>
            </w:r>
          </w:p>
          <w:p w:rsidR="00710DFE" w:rsidRPr="00A7719C" w:rsidRDefault="00A7719C" w:rsidP="00A7719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710DFE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IOLOGIA CELULAR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5E5214" w:rsidRDefault="005E5214" w:rsidP="005E5214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Divisão Celular</w:t>
            </w:r>
            <w:r>
              <w:rPr>
                <w:rFonts w:ascii="Arial" w:hAnsi="Arial" w:cs="Arial"/>
                <w:sz w:val="20"/>
                <w:szCs w:val="20"/>
              </w:rPr>
              <w:t xml:space="preserve"> II</w:t>
            </w:r>
          </w:p>
          <w:p w:rsidR="006B332F" w:rsidRPr="00A7719C" w:rsidRDefault="006B332F" w:rsidP="005E5214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710DFE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710DFE" w:rsidRPr="00A7719C" w:rsidRDefault="00710DFE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7719C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D760C4" w:rsidRPr="00A7719C" w:rsidTr="00D760C4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Default="005D7C41" w:rsidP="00D120D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D760C4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  <w:p w:rsidR="00D760C4" w:rsidRDefault="00D760C4" w:rsidP="00D120D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ED3B22" w:rsidRDefault="00D760C4" w:rsidP="005D7C4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A7719C" w:rsidRDefault="00D760C4" w:rsidP="005D7C4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A7719C" w:rsidRDefault="00D760C4" w:rsidP="005D7C4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A7719C" w:rsidRDefault="00D760C4" w:rsidP="005D7C4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A7719C" w:rsidRDefault="00D760C4" w:rsidP="005D7C4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BIOLOGIA CELULAR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A7719C" w:rsidRDefault="00DB6348" w:rsidP="00DB6348">
            <w:pPr>
              <w:spacing w:after="0" w:line="240" w:lineRule="auto"/>
              <w:ind w:left="139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scussão final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A7719C" w:rsidRDefault="00D760C4" w:rsidP="005D7C4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A7719C" w:rsidRDefault="00D760C4" w:rsidP="005D7C4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7719C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D760C4" w:rsidRPr="00501629" w:rsidTr="006446AB">
        <w:trPr>
          <w:cantSplit/>
          <w:trHeight w:val="340"/>
          <w:jc w:val="center"/>
        </w:trPr>
        <w:tc>
          <w:tcPr>
            <w:tcW w:w="1536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D760C4" w:rsidRPr="00ED3B22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60C4" w:rsidRPr="00501629" w:rsidTr="000B73E9">
        <w:trPr>
          <w:cantSplit/>
          <w:trHeight w:val="340"/>
          <w:jc w:val="center"/>
        </w:trPr>
        <w:tc>
          <w:tcPr>
            <w:tcW w:w="14684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ED3B22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D3B22">
              <w:rPr>
                <w:rFonts w:ascii="Arial" w:hAnsi="Arial" w:cs="Arial"/>
                <w:sz w:val="20"/>
                <w:szCs w:val="20"/>
              </w:rPr>
              <w:br w:type="page"/>
            </w:r>
            <w:r w:rsidRPr="00ED3B22">
              <w:rPr>
                <w:rFonts w:ascii="Arial" w:hAnsi="Arial" w:cs="Arial"/>
                <w:b/>
                <w:sz w:val="20"/>
                <w:szCs w:val="20"/>
              </w:rPr>
              <w:t>Bloco de Histolog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760C4" w:rsidRPr="00501629" w:rsidRDefault="00D760C4" w:rsidP="009665F1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760C4" w:rsidRPr="00501629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D760C4" w:rsidRPr="00501629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DI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D760C4" w:rsidRPr="00ED3B22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ED3B22">
              <w:rPr>
                <w:rFonts w:ascii="Arial" w:hAnsi="Arial" w:cs="Arial"/>
                <w:b/>
                <w:caps/>
                <w:sz w:val="20"/>
                <w:szCs w:val="20"/>
              </w:rPr>
              <w:t>Hora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D760C4" w:rsidRPr="00501629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Turm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D760C4" w:rsidRPr="00501629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Sal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D760C4" w:rsidRPr="00501629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Ativ.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D760C4" w:rsidRPr="00501629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PROGRAM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D760C4" w:rsidRPr="00501629" w:rsidRDefault="00D760C4" w:rsidP="00ED3B22">
            <w:pPr>
              <w:spacing w:after="0" w:line="240" w:lineRule="auto"/>
              <w:ind w:left="139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Assunto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D760C4" w:rsidRPr="00501629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proofErr w:type="gramStart"/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Prof.</w:t>
            </w:r>
            <w:proofErr w:type="gramEnd"/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</w:tcPr>
          <w:p w:rsidR="00D760C4" w:rsidRPr="00501629" w:rsidRDefault="00D760C4" w:rsidP="009665F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</w:p>
        </w:tc>
      </w:tr>
      <w:tr w:rsidR="00D760C4" w:rsidRPr="00D23D8B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</w:tcPr>
          <w:p w:rsidR="00D760C4" w:rsidRPr="00D23D8B" w:rsidRDefault="00D760C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1</w:t>
            </w:r>
            <w:r w:rsidR="005D7C41">
              <w:rPr>
                <w:rFonts w:ascii="Arial" w:hAnsi="Arial" w:cs="Arial"/>
                <w:sz w:val="20"/>
                <w:szCs w:val="20"/>
              </w:rPr>
              <w:t>0</w:t>
            </w:r>
            <w:r w:rsidRPr="00D23D8B">
              <w:rPr>
                <w:rFonts w:ascii="Arial" w:hAnsi="Arial" w:cs="Arial"/>
                <w:sz w:val="20"/>
                <w:szCs w:val="20"/>
              </w:rPr>
              <w:t>/0</w:t>
            </w:r>
            <w:r w:rsidR="005D7C41">
              <w:rPr>
                <w:rFonts w:ascii="Arial" w:hAnsi="Arial" w:cs="Arial"/>
                <w:sz w:val="20"/>
                <w:szCs w:val="20"/>
              </w:rPr>
              <w:t>9</w:t>
            </w:r>
          </w:p>
          <w:p w:rsidR="00D760C4" w:rsidRPr="00D23D8B" w:rsidRDefault="00D760C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D23D8B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D760C4" w:rsidRPr="00D23D8B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D23D8B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B1-16</w:t>
            </w:r>
          </w:p>
          <w:p w:rsidR="00B97555" w:rsidRPr="00D23D8B" w:rsidRDefault="00B97555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B1-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/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4405A" w:rsidP="00ED3B22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A7719C">
              <w:rPr>
                <w:rFonts w:ascii="Arial" w:hAnsi="Arial" w:cs="Arial"/>
                <w:b/>
                <w:sz w:val="20"/>
                <w:szCs w:val="20"/>
              </w:rPr>
              <w:t xml:space="preserve">1ª AVALIAÇÃO: </w:t>
            </w:r>
            <w:r w:rsidRPr="00A7719C">
              <w:rPr>
                <w:rFonts w:ascii="Arial" w:hAnsi="Arial" w:cs="Arial"/>
                <w:sz w:val="20"/>
                <w:szCs w:val="20"/>
              </w:rPr>
              <w:t>BIOLOGIA CELULAR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8A3B5E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8743EC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D760C4" w:rsidRPr="00D23D8B" w:rsidTr="00815D27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D760C4" w:rsidRPr="00D23D8B" w:rsidRDefault="00B97555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1</w:t>
            </w:r>
            <w:r w:rsidR="005D7C41">
              <w:rPr>
                <w:rFonts w:ascii="Arial" w:hAnsi="Arial" w:cs="Arial"/>
                <w:sz w:val="20"/>
                <w:szCs w:val="20"/>
              </w:rPr>
              <w:t>3</w:t>
            </w:r>
            <w:r w:rsidRPr="00D23D8B">
              <w:rPr>
                <w:rFonts w:ascii="Arial" w:hAnsi="Arial" w:cs="Arial"/>
                <w:sz w:val="20"/>
                <w:szCs w:val="20"/>
              </w:rPr>
              <w:t>/0</w:t>
            </w:r>
            <w:r w:rsidR="005D7C41">
              <w:rPr>
                <w:rFonts w:ascii="Arial" w:hAnsi="Arial" w:cs="Arial"/>
                <w:sz w:val="20"/>
                <w:szCs w:val="20"/>
              </w:rPr>
              <w:t>9</w:t>
            </w:r>
          </w:p>
          <w:p w:rsidR="00B97555" w:rsidRPr="00D23D8B" w:rsidRDefault="00B97555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D23D8B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/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040445" w:rsidRDefault="005E5214" w:rsidP="005E5214">
            <w:pPr>
              <w:spacing w:after="0" w:line="240" w:lineRule="auto"/>
              <w:ind w:left="139"/>
              <w:rPr>
                <w:rFonts w:ascii="Arial" w:hAnsi="Arial" w:cs="Arial"/>
                <w:b/>
                <w:sz w:val="20"/>
                <w:szCs w:val="20"/>
              </w:rPr>
            </w:pPr>
            <w:r w:rsidRPr="00040445">
              <w:rPr>
                <w:rFonts w:ascii="Arial" w:hAnsi="Arial" w:cs="Arial"/>
                <w:b/>
                <w:sz w:val="20"/>
                <w:szCs w:val="20"/>
              </w:rPr>
              <w:t xml:space="preserve">2ª Chamada </w:t>
            </w:r>
            <w:proofErr w:type="spellStart"/>
            <w:r w:rsidRPr="00040445">
              <w:rPr>
                <w:rFonts w:ascii="Arial" w:hAnsi="Arial" w:cs="Arial"/>
                <w:b/>
                <w:sz w:val="20"/>
                <w:szCs w:val="20"/>
              </w:rPr>
              <w:t>Biocell</w:t>
            </w:r>
            <w:proofErr w:type="spellEnd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8743EC" w:rsidP="000404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uiz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D760C4" w:rsidRPr="00D23D8B" w:rsidTr="00BB77FC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</w:tcPr>
          <w:p w:rsidR="00D760C4" w:rsidRPr="00D23D8B" w:rsidRDefault="005D7C41" w:rsidP="006801B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  <w:r w:rsidR="00D760C4" w:rsidRPr="00D23D8B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  <w:p w:rsidR="00D760C4" w:rsidRPr="00D23D8B" w:rsidRDefault="00D760C4" w:rsidP="006801B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D23D8B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D23D8B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D760C4" w:rsidRPr="00D23D8B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D23D8B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B1-16</w:t>
            </w:r>
          </w:p>
          <w:p w:rsidR="005E5214" w:rsidRPr="00D23D8B" w:rsidRDefault="005E521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1-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/P</w:t>
            </w:r>
          </w:p>
          <w:p w:rsidR="005E5214" w:rsidRPr="00D23D8B" w:rsidRDefault="005E521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2C57A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5E5214" w:rsidRPr="00040445" w:rsidRDefault="005E5214" w:rsidP="005E5214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040445">
              <w:rPr>
                <w:rFonts w:ascii="Arial" w:hAnsi="Arial" w:cs="Arial"/>
                <w:sz w:val="20"/>
                <w:szCs w:val="20"/>
              </w:rPr>
              <w:t>Noções de técnica histológica</w:t>
            </w:r>
          </w:p>
          <w:p w:rsidR="00D760C4" w:rsidRPr="00040445" w:rsidRDefault="005E5214" w:rsidP="00BB77FC">
            <w:pPr>
              <w:spacing w:after="0" w:line="240" w:lineRule="auto"/>
              <w:ind w:left="139"/>
              <w:rPr>
                <w:rFonts w:ascii="Arial" w:hAnsi="Arial" w:cs="Arial"/>
                <w:b/>
                <w:sz w:val="20"/>
                <w:szCs w:val="20"/>
              </w:rPr>
            </w:pPr>
            <w:r w:rsidRPr="00040445">
              <w:rPr>
                <w:rFonts w:ascii="Arial" w:hAnsi="Arial" w:cs="Arial"/>
                <w:sz w:val="20"/>
                <w:szCs w:val="20"/>
              </w:rPr>
              <w:t>Microscopia: uso do microscópio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0404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D760C4" w:rsidRPr="00D23D8B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D760C4" w:rsidRPr="00D23D8B" w:rsidRDefault="005E521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D760C4" w:rsidRPr="00D23D8B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  <w:p w:rsidR="00D760C4" w:rsidRPr="00D23D8B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D23D8B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23D8B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815D27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/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6F45B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040445" w:rsidRDefault="00BB77FC" w:rsidP="00815D27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040445">
              <w:rPr>
                <w:rFonts w:ascii="Arial" w:hAnsi="Arial" w:cs="Arial"/>
                <w:sz w:val="20"/>
                <w:szCs w:val="20"/>
              </w:rPr>
              <w:t xml:space="preserve">Tecido epitelial </w:t>
            </w:r>
            <w:r w:rsidR="00B97555" w:rsidRPr="00040445">
              <w:rPr>
                <w:rFonts w:ascii="Arial" w:hAnsi="Arial" w:cs="Arial"/>
                <w:sz w:val="20"/>
                <w:szCs w:val="20"/>
              </w:rPr>
              <w:t>de revestimento</w:t>
            </w:r>
            <w:r w:rsidRPr="0004044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0404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D23D8B" w:rsidRDefault="00D760C4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D760C4" w:rsidRPr="005A6FE0" w:rsidTr="00D4405A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D23D8B" w:rsidRDefault="005E5214" w:rsidP="00D4405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="00D760C4" w:rsidRPr="00D23D8B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  <w:p w:rsidR="00D760C4" w:rsidRPr="00D23D8B" w:rsidRDefault="00D760C4" w:rsidP="00D4405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D23D8B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D23D8B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D760C4" w:rsidRPr="00D23D8B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D23D8B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D23D8B" w:rsidRDefault="00D760C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oda</w:t>
            </w:r>
          </w:p>
          <w:p w:rsidR="00D760C4" w:rsidRPr="00D23D8B" w:rsidRDefault="00D760C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Default="00D23D8B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B1-16</w:t>
            </w:r>
          </w:p>
          <w:p w:rsidR="00D23D8B" w:rsidRPr="00D23D8B" w:rsidRDefault="00D23D8B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1-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D23D8B" w:rsidRDefault="00815D27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/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D23D8B" w:rsidRDefault="00D760C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040445" w:rsidRDefault="00BB77FC" w:rsidP="00BB77FC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040445">
              <w:rPr>
                <w:rFonts w:ascii="Arial" w:hAnsi="Arial" w:cs="Arial"/>
                <w:sz w:val="20"/>
                <w:szCs w:val="20"/>
              </w:rPr>
              <w:t>Tecido epitelial de revestimento</w:t>
            </w:r>
            <w:r w:rsidR="00B97555" w:rsidRPr="00040445">
              <w:rPr>
                <w:rFonts w:ascii="Arial" w:hAnsi="Arial" w:cs="Arial"/>
                <w:sz w:val="20"/>
                <w:szCs w:val="20"/>
              </w:rPr>
              <w:t xml:space="preserve"> e Tecido epitelial glandular</w:t>
            </w:r>
          </w:p>
          <w:p w:rsidR="00B97555" w:rsidRPr="00040445" w:rsidRDefault="00040445" w:rsidP="00040445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040445">
              <w:rPr>
                <w:rFonts w:ascii="Arial" w:hAnsi="Arial" w:cs="Arial"/>
                <w:sz w:val="20"/>
                <w:szCs w:val="20"/>
              </w:rPr>
              <w:t>Microscopia:</w:t>
            </w:r>
            <w:r w:rsidR="00DB6348" w:rsidRPr="000404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97555" w:rsidRPr="00040445">
              <w:rPr>
                <w:rFonts w:ascii="Arial" w:hAnsi="Arial" w:cs="Arial"/>
                <w:sz w:val="20"/>
                <w:szCs w:val="20"/>
              </w:rPr>
              <w:t xml:space="preserve">Tecido epitelial 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D23D8B" w:rsidRDefault="00D760C4" w:rsidP="000404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5A6FE0" w:rsidRDefault="00D760C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D760C4" w:rsidRPr="005A6FE0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D760C4" w:rsidRPr="005A6FE0" w:rsidRDefault="005E521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  <w:r w:rsidR="00D760C4" w:rsidRPr="005A6FE0">
              <w:rPr>
                <w:rFonts w:ascii="Arial" w:hAnsi="Arial" w:cs="Arial"/>
                <w:sz w:val="20"/>
                <w:szCs w:val="20"/>
              </w:rPr>
              <w:t>/0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ED3B22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5A6FE0" w:rsidRDefault="00D23D8B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1-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040445" w:rsidRDefault="00B97555" w:rsidP="00B97555">
            <w:pPr>
              <w:spacing w:after="0" w:line="240" w:lineRule="auto"/>
              <w:ind w:left="139"/>
              <w:rPr>
                <w:rFonts w:ascii="Arial" w:hAnsi="Arial" w:cs="Arial"/>
                <w:b/>
                <w:sz w:val="20"/>
                <w:szCs w:val="20"/>
              </w:rPr>
            </w:pPr>
            <w:r w:rsidRPr="00040445">
              <w:rPr>
                <w:rFonts w:ascii="Arial" w:hAnsi="Arial" w:cs="Arial"/>
                <w:sz w:val="20"/>
                <w:szCs w:val="20"/>
              </w:rPr>
              <w:t>Microscopia:</w:t>
            </w:r>
            <w:r w:rsidR="00815D27" w:rsidRPr="0004044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40445">
              <w:rPr>
                <w:rFonts w:ascii="Arial" w:hAnsi="Arial" w:cs="Arial"/>
                <w:sz w:val="20"/>
                <w:szCs w:val="20"/>
              </w:rPr>
              <w:t>Tecido epitelial de revestimento + Tecido epitelial glandular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5A6FE0" w:rsidRDefault="00D760C4" w:rsidP="000404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Lycia</w:t>
            </w:r>
            <w:r w:rsidR="00D23D8B" w:rsidRPr="005A6FE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5A6FE0" w:rsidRDefault="00D760C4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D760C4" w:rsidRPr="005A6FE0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</w:tcPr>
          <w:p w:rsidR="00D760C4" w:rsidRPr="005A6FE0" w:rsidRDefault="005E521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D760C4"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ED3B22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D760C4" w:rsidRPr="00ED3B22" w:rsidRDefault="00D760C4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/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D760C4" w:rsidRPr="00040445" w:rsidRDefault="00BB77FC" w:rsidP="00B97555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>Tecido conjuntivo propriamente dito: fibroblasto e matriz extracelular</w:t>
            </w:r>
            <w:r w:rsidR="00B97555" w:rsidRPr="00040445">
              <w:rPr>
                <w:rFonts w:cs="Arial"/>
                <w:sz w:val="20"/>
                <w:szCs w:val="20"/>
              </w:rPr>
              <w:t xml:space="preserve"> + células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5A6FE0" w:rsidRDefault="00D760C4" w:rsidP="000B73E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760C4" w:rsidRPr="005A6FE0" w:rsidRDefault="00D760C4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D760C4" w:rsidRPr="005A6FE0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D760C4" w:rsidRPr="005A6FE0" w:rsidRDefault="005E521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D760C4"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ED3B22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5A6FE0" w:rsidRDefault="00D760C4" w:rsidP="00DF141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001</w:t>
            </w:r>
          </w:p>
          <w:p w:rsidR="00D760C4" w:rsidRPr="005A6FE0" w:rsidRDefault="00D760C4" w:rsidP="00C62D8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5A6FE0" w:rsidRDefault="00D23D8B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/</w:t>
            </w:r>
            <w:r w:rsidR="00D760C4"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D760C4" w:rsidRPr="005A6FE0" w:rsidRDefault="00D760C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15D27" w:rsidRPr="00040445" w:rsidRDefault="00815D27" w:rsidP="00815D27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040445">
              <w:rPr>
                <w:rFonts w:cs="Arial"/>
                <w:bCs/>
                <w:sz w:val="20"/>
                <w:szCs w:val="20"/>
              </w:rPr>
              <w:t>Tecido linfoide. Formações linfoides subepiteliais</w:t>
            </w:r>
            <w:r w:rsidRPr="00040445">
              <w:rPr>
                <w:rFonts w:cs="Arial"/>
                <w:sz w:val="20"/>
                <w:szCs w:val="20"/>
              </w:rPr>
              <w:t xml:space="preserve"> </w:t>
            </w:r>
          </w:p>
          <w:p w:rsidR="00D760C4" w:rsidRPr="00040445" w:rsidRDefault="00D760C4" w:rsidP="00B97555">
            <w:pPr>
              <w:pStyle w:val="Corpodetexto3"/>
              <w:ind w:left="139" w:right="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5A6FE0" w:rsidRDefault="00D760C4" w:rsidP="008743E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760C4" w:rsidRPr="005A6FE0" w:rsidRDefault="00D760C4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73382A" w:rsidRPr="00501629" w:rsidTr="005D7C41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3382A" w:rsidRPr="00501629" w:rsidRDefault="0073382A" w:rsidP="005D7C4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lastRenderedPageBreak/>
              <w:t>DI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3382A" w:rsidRPr="00ED3B22" w:rsidRDefault="0073382A" w:rsidP="005D7C4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ED3B22">
              <w:rPr>
                <w:rFonts w:ascii="Arial" w:hAnsi="Arial" w:cs="Arial"/>
                <w:b/>
                <w:caps/>
                <w:sz w:val="20"/>
                <w:szCs w:val="20"/>
              </w:rPr>
              <w:t>Hora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3382A" w:rsidRPr="00501629" w:rsidRDefault="0073382A" w:rsidP="005D7C4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Turm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3382A" w:rsidRPr="00501629" w:rsidRDefault="0073382A" w:rsidP="005D7C4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Sal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3382A" w:rsidRPr="00501629" w:rsidRDefault="0073382A" w:rsidP="005D7C4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Ativ.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3382A" w:rsidRPr="00501629" w:rsidRDefault="0073382A" w:rsidP="005D7C4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PROGRAM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3382A" w:rsidRPr="00501629" w:rsidRDefault="0073382A" w:rsidP="005D7C41">
            <w:pPr>
              <w:spacing w:after="0" w:line="240" w:lineRule="auto"/>
              <w:ind w:left="139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Assunto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  <w:hideMark/>
          </w:tcPr>
          <w:p w:rsidR="0073382A" w:rsidRPr="00501629" w:rsidRDefault="0073382A" w:rsidP="005D7C4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  <w:proofErr w:type="gramStart"/>
            <w:r w:rsidRPr="00501629">
              <w:rPr>
                <w:rFonts w:ascii="Arial" w:hAnsi="Arial" w:cs="Arial"/>
                <w:b/>
                <w:caps/>
                <w:sz w:val="20"/>
                <w:szCs w:val="20"/>
              </w:rPr>
              <w:t>Prof.</w:t>
            </w:r>
            <w:proofErr w:type="gramEnd"/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</w:tcPr>
          <w:p w:rsidR="0073382A" w:rsidRPr="00501629" w:rsidRDefault="0073382A" w:rsidP="005D7C41">
            <w:pPr>
              <w:spacing w:after="0" w:line="240" w:lineRule="auto"/>
              <w:jc w:val="center"/>
              <w:rPr>
                <w:rFonts w:ascii="Arial" w:hAnsi="Arial" w:cs="Arial"/>
                <w:b/>
                <w:caps/>
                <w:sz w:val="20"/>
                <w:szCs w:val="20"/>
              </w:rPr>
            </w:pPr>
          </w:p>
        </w:tc>
      </w:tr>
      <w:tr w:rsidR="00AC233D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DF141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001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D23D8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815D27" w:rsidRDefault="00AC233D" w:rsidP="00815D27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815D27">
              <w:rPr>
                <w:rFonts w:cs="Arial"/>
                <w:sz w:val="20"/>
                <w:szCs w:val="20"/>
              </w:rPr>
              <w:t>Microscopia: Tecido epitelial + Tecido conjuntivo propriamente dito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C233D" w:rsidRDefault="00AC233D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</w:t>
            </w:r>
            <w:r>
              <w:rPr>
                <w:rFonts w:ascii="Arial" w:hAnsi="Arial" w:cs="Arial"/>
                <w:sz w:val="20"/>
                <w:szCs w:val="20"/>
              </w:rPr>
              <w:t>yc</w:t>
            </w:r>
            <w:r w:rsidRPr="004140F0">
              <w:rPr>
                <w:rFonts w:ascii="Arial" w:hAnsi="Arial" w:cs="Arial"/>
                <w:sz w:val="20"/>
                <w:szCs w:val="20"/>
              </w:rPr>
              <w:t>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C233D" w:rsidRPr="005A6FE0" w:rsidRDefault="00AC233D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AC233D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AC233D" w:rsidRPr="005A6FE0" w:rsidRDefault="00AC233D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AC233D" w:rsidRPr="005A6FE0" w:rsidRDefault="00AC233D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ED3B22" w:rsidRDefault="00AC233D" w:rsidP="00834C3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5A6FE0" w:rsidRDefault="00AC233D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5A6FE0" w:rsidRDefault="00AC233D" w:rsidP="00D23D8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</w:t>
            </w:r>
            <w:r>
              <w:rPr>
                <w:rFonts w:ascii="Arial" w:hAnsi="Arial" w:cs="Arial"/>
                <w:sz w:val="20"/>
                <w:szCs w:val="20"/>
              </w:rPr>
              <w:t>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5A6FE0" w:rsidRDefault="00AC233D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5A6FE0" w:rsidRDefault="00AC233D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815D27" w:rsidRDefault="00AC233D" w:rsidP="00815D27">
            <w:pPr>
              <w:spacing w:after="0" w:line="240" w:lineRule="auto"/>
              <w:ind w:left="139"/>
              <w:rPr>
                <w:rFonts w:ascii="Arial" w:hAnsi="Arial" w:cs="Arial"/>
                <w:bCs/>
                <w:sz w:val="20"/>
                <w:szCs w:val="20"/>
              </w:rPr>
            </w:pPr>
            <w:r w:rsidRPr="00815D27">
              <w:rPr>
                <w:rFonts w:ascii="Arial" w:hAnsi="Arial" w:cs="Arial"/>
                <w:sz w:val="20"/>
                <w:szCs w:val="20"/>
              </w:rPr>
              <w:t>Microscopia: Tecido epitelial + Tecido conjuntivo propriamente dito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C233D" w:rsidRDefault="00AC233D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C233D" w:rsidRPr="005A6FE0" w:rsidRDefault="00AC233D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AC233D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D23D8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</w:t>
            </w:r>
            <w:r>
              <w:rPr>
                <w:rFonts w:ascii="Arial" w:hAnsi="Arial" w:cs="Arial"/>
                <w:sz w:val="20"/>
                <w:szCs w:val="20"/>
              </w:rPr>
              <w:t>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815D27" w:rsidRDefault="00AC233D" w:rsidP="00815D27">
            <w:pPr>
              <w:pStyle w:val="Corpodetexto3"/>
              <w:ind w:left="139" w:right="0"/>
              <w:rPr>
                <w:rFonts w:cs="Arial"/>
                <w:bCs/>
                <w:sz w:val="20"/>
                <w:szCs w:val="20"/>
              </w:rPr>
            </w:pPr>
            <w:r w:rsidRPr="00815D27">
              <w:rPr>
                <w:rFonts w:cs="Arial"/>
                <w:sz w:val="20"/>
                <w:szCs w:val="20"/>
              </w:rPr>
              <w:t>Microscopia: Tecido epitelial + Tecido conjuntivo propriamente dito</w:t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815D27">
              <w:rPr>
                <w:rFonts w:cs="Arial"/>
                <w:sz w:val="20"/>
                <w:szCs w:val="20"/>
              </w:rPr>
              <w:t>+</w:t>
            </w:r>
            <w:r w:rsidRPr="00815D27">
              <w:rPr>
                <w:rFonts w:cs="Arial"/>
                <w:bCs/>
                <w:sz w:val="20"/>
                <w:szCs w:val="20"/>
              </w:rPr>
              <w:t xml:space="preserve"> Tecido linfoide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C233D" w:rsidRDefault="00AC233D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C233D" w:rsidRPr="005A6FE0" w:rsidRDefault="00AC233D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AC233D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ED3B22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5A6FE0" w:rsidRDefault="00AC233D" w:rsidP="00AC233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</w:t>
            </w: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5A6FE0" w:rsidRDefault="00AC233D" w:rsidP="00D23D8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 xml:space="preserve">AV 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5A6FE0" w:rsidRDefault="00AC233D" w:rsidP="00815D2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815D27" w:rsidRDefault="00AC233D" w:rsidP="00815D27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Estudo livre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AC233D" w:rsidRDefault="00AC233D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C233D" w:rsidRPr="005A6FE0" w:rsidRDefault="00AC233D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AC233D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5A6FE0" w:rsidRDefault="00AC233D" w:rsidP="00BC1F0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 xml:space="preserve">B1-001 </w:t>
            </w:r>
            <w:proofErr w:type="spellStart"/>
            <w:r w:rsidRPr="005A6FE0">
              <w:rPr>
                <w:rFonts w:ascii="Arial" w:hAnsi="Arial" w:cs="Arial"/>
                <w:sz w:val="20"/>
                <w:szCs w:val="20"/>
              </w:rPr>
              <w:t>Bezã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/</w:t>
            </w:r>
            <w:r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AC233D" w:rsidRDefault="00E47466" w:rsidP="00040445">
            <w:pPr>
              <w:pStyle w:val="Corpodetexto3"/>
              <w:ind w:left="139" w:right="0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1ª Avaliação Prática: HISTOLOGIA</w:t>
            </w:r>
          </w:p>
          <w:p w:rsidR="00AC233D" w:rsidRPr="00040445" w:rsidRDefault="00AC233D" w:rsidP="00040445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AC233D">
              <w:rPr>
                <w:rFonts w:cs="Arial"/>
                <w:b/>
                <w:sz w:val="20"/>
                <w:szCs w:val="20"/>
              </w:rPr>
              <w:t>1ª Avaliação Teórica</w:t>
            </w:r>
            <w:r w:rsidR="00E47466">
              <w:rPr>
                <w:rFonts w:cs="Arial"/>
                <w:b/>
                <w:sz w:val="20"/>
                <w:szCs w:val="20"/>
              </w:rPr>
              <w:t>: HISTOLOGIA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AC233D" w:rsidRDefault="00AC233D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C233D" w:rsidRPr="005A6FE0" w:rsidRDefault="00AC233D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AC233D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6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ED3B22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5A6FE0" w:rsidRDefault="00AC233D" w:rsidP="00B860A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040445" w:rsidRDefault="00AC233D" w:rsidP="00040445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 xml:space="preserve">Tecido cartilaginoso 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C233D" w:rsidRDefault="00AC233D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C233D" w:rsidRPr="005A6FE0" w:rsidRDefault="00AC233D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AC233D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3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D543E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/</w:t>
            </w:r>
            <w:r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AC233D" w:rsidRPr="00040445" w:rsidRDefault="00AC233D" w:rsidP="00040445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>Tecido ósseo. Ossificação</w:t>
            </w:r>
          </w:p>
          <w:p w:rsidR="00AC233D" w:rsidRPr="00040445" w:rsidRDefault="00AC233D" w:rsidP="00040445">
            <w:pPr>
              <w:pStyle w:val="Corpodetexto3"/>
              <w:ind w:left="139" w:right="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C233D" w:rsidRDefault="00AC233D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C233D" w:rsidRPr="005A6FE0" w:rsidRDefault="00AC233D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AC233D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5A6FE0" w:rsidRDefault="00AC233D" w:rsidP="00A762D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  <w:p w:rsidR="00AC233D" w:rsidRPr="005A6FE0" w:rsidRDefault="00AC233D" w:rsidP="00A762D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5A6FE0" w:rsidRDefault="00AC233D" w:rsidP="00AC233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</w:t>
            </w:r>
            <w:r>
              <w:rPr>
                <w:rFonts w:ascii="Arial" w:hAnsi="Arial" w:cs="Arial"/>
                <w:sz w:val="20"/>
                <w:szCs w:val="20"/>
              </w:rPr>
              <w:t>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C233D" w:rsidRPr="005A6FE0" w:rsidRDefault="00AC233D" w:rsidP="00C2404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AC233D" w:rsidRPr="00040445" w:rsidRDefault="00AC233D" w:rsidP="00040445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 xml:space="preserve">Microscopia: Tecido cartilaginoso 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C233D" w:rsidRDefault="00AC233D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C233D" w:rsidRPr="005A6FE0" w:rsidRDefault="00820CA9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820CA9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  <w:hideMark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ED3B22" w:rsidRDefault="00820CA9" w:rsidP="00815D2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820CA9" w:rsidRPr="00ED3B22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5A6FE0" w:rsidRDefault="00820CA9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820CA9" w:rsidRPr="005A6FE0" w:rsidRDefault="00820CA9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820CA9" w:rsidRPr="005A6FE0" w:rsidRDefault="00820CA9" w:rsidP="00D23D8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/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Default="00820CA9" w:rsidP="00040445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 xml:space="preserve">Tecido nervoso </w:t>
            </w:r>
          </w:p>
          <w:p w:rsidR="00820CA9" w:rsidRPr="00040445" w:rsidRDefault="00820CA9" w:rsidP="00040445">
            <w:pPr>
              <w:pStyle w:val="Corpodetexto3"/>
              <w:ind w:left="139" w:right="0"/>
              <w:rPr>
                <w:rFonts w:cs="Arial"/>
                <w:bCs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 xml:space="preserve">Tecido muscular estriado cardíaco e liso 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820CA9" w:rsidRDefault="00820CA9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820CA9" w:rsidRPr="005A6FE0" w:rsidRDefault="00820CA9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820CA9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820CA9" w:rsidRPr="00ED3B22" w:rsidRDefault="00820CA9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820CA9" w:rsidRPr="005A6FE0" w:rsidRDefault="00820CA9" w:rsidP="006446A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820CA9" w:rsidRPr="005A6FE0" w:rsidRDefault="00820CA9" w:rsidP="006446A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/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820CA9" w:rsidRPr="005A6FE0" w:rsidRDefault="00820CA9" w:rsidP="006446A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820CA9" w:rsidRPr="00040445" w:rsidRDefault="00820CA9" w:rsidP="00040445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>Tecido muscular estriado cardíaco e liso</w:t>
            </w:r>
            <w:r>
              <w:rPr>
                <w:rFonts w:cs="Arial"/>
                <w:sz w:val="20"/>
                <w:szCs w:val="20"/>
              </w:rPr>
              <w:t xml:space="preserve"> (cont.)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820CA9" w:rsidRDefault="00820CA9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20CA9" w:rsidRPr="005A6FE0" w:rsidRDefault="00820CA9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820CA9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  <w:hideMark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ED3B22" w:rsidRDefault="00820CA9" w:rsidP="004761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820CA9" w:rsidRPr="00ED3B22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820CA9" w:rsidRPr="005A6FE0" w:rsidRDefault="00820CA9" w:rsidP="006446AB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B1-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820CA9" w:rsidRPr="005A6FE0" w:rsidRDefault="00820CA9" w:rsidP="006446A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/</w:t>
            </w:r>
            <w:r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5A6FE0" w:rsidRDefault="00820CA9" w:rsidP="006446A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040445" w:rsidRDefault="00820CA9" w:rsidP="00040445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>Microscopia: Tecido ósseo. Ossificação</w:t>
            </w:r>
            <w:r>
              <w:rPr>
                <w:rFonts w:cs="Arial"/>
                <w:sz w:val="20"/>
                <w:szCs w:val="20"/>
              </w:rPr>
              <w:t xml:space="preserve">. </w:t>
            </w:r>
            <w:r w:rsidRPr="00040445">
              <w:rPr>
                <w:rFonts w:cs="Arial"/>
                <w:sz w:val="20"/>
                <w:szCs w:val="20"/>
              </w:rPr>
              <w:t>Tecido nervoso</w:t>
            </w:r>
            <w:r>
              <w:rPr>
                <w:rFonts w:cs="Arial"/>
                <w:sz w:val="20"/>
                <w:szCs w:val="20"/>
              </w:rPr>
              <w:t>. Tecido muscular</w:t>
            </w:r>
            <w:r w:rsidRPr="0004044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820CA9" w:rsidRDefault="00820CA9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820CA9" w:rsidRPr="005A6FE0" w:rsidRDefault="00820CA9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820CA9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820CA9" w:rsidRPr="00D23D8B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  <w:r w:rsidRPr="00D23D8B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  <w:p w:rsidR="00820CA9" w:rsidRPr="00D23D8B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D23D8B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ED3B22" w:rsidRDefault="00820CA9" w:rsidP="00F4072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820CA9" w:rsidRPr="00D23D8B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D23D8B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D23D8B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D23D8B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D23D8B" w:rsidRDefault="00820CA9" w:rsidP="006446AB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B1-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D23D8B" w:rsidRDefault="00820CA9" w:rsidP="006446A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D23D8B" w:rsidRDefault="00820CA9" w:rsidP="006446AB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23D8B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Default="00820CA9" w:rsidP="00040445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040445">
              <w:rPr>
                <w:rFonts w:ascii="Arial" w:hAnsi="Arial" w:cs="Arial"/>
                <w:sz w:val="20"/>
                <w:szCs w:val="20"/>
              </w:rPr>
              <w:t>Sistema tegumentar (Pele e anexos)</w:t>
            </w:r>
          </w:p>
          <w:p w:rsidR="00820CA9" w:rsidRPr="00040445" w:rsidRDefault="00820CA9" w:rsidP="00040445">
            <w:pPr>
              <w:spacing w:after="0" w:line="240" w:lineRule="auto"/>
              <w:ind w:left="139"/>
              <w:rPr>
                <w:rFonts w:ascii="Arial" w:hAnsi="Arial" w:cs="Arial"/>
                <w:sz w:val="20"/>
                <w:szCs w:val="20"/>
              </w:rPr>
            </w:pPr>
            <w:r w:rsidRPr="00040445">
              <w:rPr>
                <w:rFonts w:ascii="Arial" w:hAnsi="Arial" w:cs="Arial"/>
                <w:sz w:val="20"/>
                <w:szCs w:val="20"/>
              </w:rPr>
              <w:t xml:space="preserve">Microscopia: Tecido muscular estriado esquelético, estriado cardíaco e </w:t>
            </w:r>
            <w:proofErr w:type="gramStart"/>
            <w:r w:rsidRPr="00040445">
              <w:rPr>
                <w:rFonts w:ascii="Arial" w:hAnsi="Arial" w:cs="Arial"/>
                <w:sz w:val="20"/>
                <w:szCs w:val="20"/>
              </w:rPr>
              <w:t>liso</w:t>
            </w:r>
            <w:proofErr w:type="gramEnd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20CA9" w:rsidRDefault="00820CA9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20CA9" w:rsidRPr="005A6FE0" w:rsidRDefault="00820CA9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AC233D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bottom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  <w:p w:rsidR="00AC233D" w:rsidRPr="005A6FE0" w:rsidRDefault="00F40724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AC233D"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ED3B22" w:rsidRDefault="00AC233D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A6FE0">
              <w:rPr>
                <w:rFonts w:ascii="Arial" w:hAnsi="Arial" w:cs="Arial"/>
                <w:bCs/>
                <w:sz w:val="20"/>
                <w:szCs w:val="20"/>
              </w:rPr>
              <w:t>B1-16</w:t>
            </w:r>
          </w:p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5A6FE0" w:rsidRDefault="00AC233D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AC233D" w:rsidRPr="00040445" w:rsidRDefault="00AC233D" w:rsidP="00F40724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>Sistema tegumentar (Pele e anexos)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C233D" w:rsidRDefault="00AC233D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C233D" w:rsidRPr="005A6FE0" w:rsidRDefault="008743EC" w:rsidP="009665F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820CA9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ED3B22" w:rsidRDefault="00820CA9" w:rsidP="00F4072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820CA9" w:rsidRPr="00ED3B22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5A6FE0" w:rsidRDefault="00820CA9" w:rsidP="00F4072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B1-0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/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20CA9" w:rsidRPr="00040445" w:rsidRDefault="00820CA9" w:rsidP="00040445">
            <w:pPr>
              <w:pStyle w:val="Corpodetexto3"/>
              <w:ind w:left="139" w:right="0"/>
              <w:rPr>
                <w:rFonts w:cs="Arial"/>
                <w:b/>
                <w:sz w:val="20"/>
                <w:szCs w:val="20"/>
              </w:rPr>
            </w:pPr>
            <w:r w:rsidRPr="00040445">
              <w:rPr>
                <w:rFonts w:cs="Arial"/>
                <w:sz w:val="20"/>
                <w:szCs w:val="20"/>
              </w:rPr>
              <w:t>Microscopia: Tecido ósseo. Ossificação</w:t>
            </w:r>
            <w:r>
              <w:rPr>
                <w:rFonts w:cs="Arial"/>
                <w:sz w:val="20"/>
                <w:szCs w:val="20"/>
              </w:rPr>
              <w:t xml:space="preserve">. </w:t>
            </w:r>
            <w:r w:rsidRPr="00040445">
              <w:rPr>
                <w:rFonts w:cs="Arial"/>
                <w:sz w:val="20"/>
                <w:szCs w:val="20"/>
              </w:rPr>
              <w:t>Tecido nervoso</w:t>
            </w:r>
            <w:r>
              <w:rPr>
                <w:rFonts w:cs="Arial"/>
                <w:sz w:val="20"/>
                <w:szCs w:val="20"/>
              </w:rPr>
              <w:t xml:space="preserve">. Tecido muscular. </w:t>
            </w:r>
            <w:r w:rsidRPr="00040445">
              <w:rPr>
                <w:rFonts w:cs="Arial"/>
                <w:sz w:val="20"/>
                <w:szCs w:val="20"/>
              </w:rPr>
              <w:t>Pele e anexos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20CA9" w:rsidRDefault="00820CA9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20CA9" w:rsidRPr="005A6FE0" w:rsidRDefault="00820CA9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5A6FE0"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820CA9" w:rsidRPr="005A6FE0" w:rsidTr="00AC233D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820CA9" w:rsidRPr="005A6FE0" w:rsidRDefault="00820CA9" w:rsidP="00551F2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  <w:p w:rsidR="00820CA9" w:rsidRPr="005A6FE0" w:rsidRDefault="00820CA9" w:rsidP="00551F2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ED3B22" w:rsidRDefault="00820CA9" w:rsidP="00ED3B2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820CA9" w:rsidRPr="005A6FE0" w:rsidRDefault="00820CA9" w:rsidP="00DD40B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820CA9" w:rsidRPr="005A6FE0" w:rsidRDefault="00820CA9" w:rsidP="00F4072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/P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5A6FE0" w:rsidRDefault="00820CA9" w:rsidP="00CA664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820CA9" w:rsidRPr="00040445" w:rsidRDefault="00820CA9" w:rsidP="00040445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Estudo livre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820CA9" w:rsidRDefault="00820CA9" w:rsidP="00AC233D">
            <w:pPr>
              <w:spacing w:after="0"/>
              <w:jc w:val="center"/>
            </w:pPr>
            <w:r w:rsidRPr="004140F0">
              <w:rPr>
                <w:rFonts w:ascii="Arial" w:hAnsi="Arial" w:cs="Arial"/>
                <w:sz w:val="20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820CA9" w:rsidRPr="005A6FE0" w:rsidRDefault="00820CA9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  <w:tr w:rsidR="00F40724" w:rsidRPr="005A6FE0" w:rsidTr="005240E3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:rsidR="00F40724" w:rsidRPr="005A6FE0" w:rsidRDefault="00F4072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  <w:p w:rsidR="00F40724" w:rsidRPr="005A6FE0" w:rsidRDefault="00F4072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F40724" w:rsidRPr="00ED3B22" w:rsidRDefault="00F40724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08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0:00</w:t>
            </w:r>
          </w:p>
          <w:p w:rsidR="00F40724" w:rsidRPr="00ED3B22" w:rsidRDefault="00F40724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40724" w:rsidRPr="005A6FE0" w:rsidRDefault="00F40724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40724" w:rsidRDefault="00F40724" w:rsidP="002073A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A6FE0">
              <w:rPr>
                <w:rFonts w:ascii="Arial" w:hAnsi="Arial" w:cs="Arial"/>
                <w:bCs/>
                <w:sz w:val="20"/>
                <w:szCs w:val="20"/>
              </w:rPr>
              <w:t>B1-</w:t>
            </w:r>
            <w:r>
              <w:rPr>
                <w:rFonts w:ascii="Arial" w:hAnsi="Arial" w:cs="Arial"/>
                <w:bCs/>
                <w:sz w:val="20"/>
                <w:szCs w:val="20"/>
              </w:rPr>
              <w:t>001</w:t>
            </w:r>
          </w:p>
          <w:p w:rsidR="00F40724" w:rsidRPr="005A6FE0" w:rsidRDefault="00F40724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A6FE0">
              <w:rPr>
                <w:rFonts w:ascii="Arial" w:hAnsi="Arial" w:cs="Arial"/>
                <w:sz w:val="20"/>
                <w:szCs w:val="20"/>
              </w:rPr>
              <w:t>Bezã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F40724" w:rsidRDefault="00F40724" w:rsidP="00F40724">
            <w:pPr>
              <w:jc w:val="center"/>
            </w:pPr>
            <w:r w:rsidRPr="00675EDD">
              <w:rPr>
                <w:rFonts w:ascii="Arial" w:hAnsi="Arial" w:cs="Arial"/>
                <w:sz w:val="20"/>
                <w:szCs w:val="20"/>
              </w:rPr>
              <w:t>AV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F40724" w:rsidRPr="005A6FE0" w:rsidRDefault="00F40724" w:rsidP="002073A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F40724" w:rsidRPr="00AC233D" w:rsidRDefault="00F40724" w:rsidP="00F40724">
            <w:pPr>
              <w:pStyle w:val="Corpodetexto3"/>
              <w:ind w:left="139" w:right="0"/>
              <w:rPr>
                <w:rFonts w:cs="Arial"/>
                <w:b/>
                <w:sz w:val="20"/>
                <w:szCs w:val="20"/>
              </w:rPr>
            </w:pPr>
            <w:r w:rsidRPr="00AC233D">
              <w:rPr>
                <w:rFonts w:cs="Arial"/>
                <w:b/>
                <w:sz w:val="20"/>
                <w:szCs w:val="20"/>
              </w:rPr>
              <w:t>2ª Aval</w:t>
            </w:r>
            <w:r>
              <w:rPr>
                <w:rFonts w:cs="Arial"/>
                <w:b/>
                <w:sz w:val="20"/>
                <w:szCs w:val="20"/>
              </w:rPr>
              <w:t>iação Prática: HISTOLOGIA</w:t>
            </w:r>
          </w:p>
          <w:p w:rsidR="00F40724" w:rsidRPr="00040445" w:rsidRDefault="00F40724" w:rsidP="00F40724">
            <w:pPr>
              <w:pStyle w:val="Corpodetexto3"/>
              <w:ind w:left="139" w:right="0"/>
              <w:rPr>
                <w:rFonts w:cs="Arial"/>
                <w:sz w:val="20"/>
                <w:szCs w:val="20"/>
              </w:rPr>
            </w:pPr>
            <w:r w:rsidRPr="00AC233D">
              <w:rPr>
                <w:rFonts w:cs="Arial"/>
                <w:b/>
                <w:sz w:val="20"/>
                <w:szCs w:val="20"/>
              </w:rPr>
              <w:t>2ª Avaliação Teórica</w:t>
            </w:r>
            <w:r>
              <w:rPr>
                <w:rFonts w:cs="Arial"/>
                <w:b/>
                <w:sz w:val="20"/>
                <w:szCs w:val="20"/>
              </w:rPr>
              <w:t>: HISTOLOGIA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40724" w:rsidRPr="00BB77FC" w:rsidRDefault="00F40724" w:rsidP="00AC233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0B73E9">
              <w:rPr>
                <w:rFonts w:ascii="Arial" w:hAnsi="Arial" w:cs="Arial"/>
                <w:sz w:val="18"/>
                <w:szCs w:val="20"/>
              </w:rPr>
              <w:t>Lycia</w:t>
            </w: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F40724" w:rsidRPr="005A6FE0" w:rsidRDefault="00820CA9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4</w:t>
            </w:r>
            <w:proofErr w:type="gramEnd"/>
          </w:p>
        </w:tc>
      </w:tr>
      <w:tr w:rsidR="00F40724" w:rsidRPr="005A6FE0" w:rsidTr="00F40724">
        <w:trPr>
          <w:cantSplit/>
          <w:trHeight w:val="340"/>
          <w:jc w:val="center"/>
        </w:trPr>
        <w:tc>
          <w:tcPr>
            <w:tcW w:w="7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F40724" w:rsidRPr="005A6FE0" w:rsidRDefault="00F40724" w:rsidP="00F40724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5A6FE0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  <w:p w:rsidR="00F40724" w:rsidRDefault="00F40724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Pr="005A6FE0">
              <w:rPr>
                <w:rFonts w:ascii="Arial" w:hAnsi="Arial" w:cs="Arial"/>
                <w:sz w:val="20"/>
                <w:szCs w:val="20"/>
              </w:rPr>
              <w:t>ª feira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F40724" w:rsidRPr="00ED3B22" w:rsidRDefault="00F40724" w:rsidP="00B85E4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ED3B22">
              <w:rPr>
                <w:rFonts w:ascii="Arial" w:hAnsi="Arial" w:cs="Arial"/>
                <w:sz w:val="20"/>
                <w:szCs w:val="20"/>
              </w:rPr>
              <w:t>10:00</w:t>
            </w:r>
            <w:proofErr w:type="gramEnd"/>
            <w:r w:rsidRPr="00ED3B22">
              <w:rPr>
                <w:rFonts w:ascii="Arial" w:hAnsi="Arial" w:cs="Arial"/>
                <w:sz w:val="20"/>
                <w:szCs w:val="20"/>
              </w:rPr>
              <w:t>-12:00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F40724" w:rsidRPr="005A6FE0" w:rsidRDefault="00F40724" w:rsidP="00B85E4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Toda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F40724" w:rsidRPr="005A6FE0" w:rsidRDefault="00F40724" w:rsidP="00B85E4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A6FE0">
              <w:rPr>
                <w:rFonts w:ascii="Arial" w:hAnsi="Arial" w:cs="Arial"/>
                <w:bCs/>
                <w:sz w:val="20"/>
                <w:szCs w:val="20"/>
              </w:rPr>
              <w:t>B1-1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:rsidR="00F40724" w:rsidRDefault="00F40724" w:rsidP="00F40724">
            <w:pPr>
              <w:jc w:val="center"/>
            </w:pPr>
            <w:r w:rsidRPr="00675EDD">
              <w:rPr>
                <w:rFonts w:ascii="Arial" w:hAnsi="Arial" w:cs="Arial"/>
                <w:sz w:val="20"/>
                <w:szCs w:val="20"/>
              </w:rPr>
              <w:t>AV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F40724" w:rsidRPr="005A6FE0" w:rsidRDefault="00F40724" w:rsidP="00B85E4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A6FE0">
              <w:rPr>
                <w:rFonts w:ascii="Arial" w:hAnsi="Arial" w:cs="Arial"/>
                <w:sz w:val="20"/>
                <w:szCs w:val="20"/>
              </w:rPr>
              <w:t>HISTOLOGIA</w:t>
            </w:r>
            <w:r w:rsidRPr="00A7719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:rsidR="00F40724" w:rsidRPr="00040445" w:rsidRDefault="00F40724" w:rsidP="00F40724">
            <w:pPr>
              <w:pStyle w:val="Corpodetexto3"/>
              <w:ind w:left="139" w:right="0"/>
              <w:rPr>
                <w:rFonts w:cs="Arial"/>
                <w:b/>
                <w:sz w:val="20"/>
                <w:szCs w:val="20"/>
              </w:rPr>
            </w:pPr>
            <w:r w:rsidRPr="00040445">
              <w:rPr>
                <w:rFonts w:cs="Arial"/>
                <w:b/>
                <w:sz w:val="20"/>
                <w:szCs w:val="20"/>
              </w:rPr>
              <w:t>2ª Chamada Histologia</w:t>
            </w:r>
          </w:p>
          <w:p w:rsidR="00F40724" w:rsidRPr="00040445" w:rsidRDefault="00F40724" w:rsidP="00040445">
            <w:pPr>
              <w:pStyle w:val="Corpodetexto3"/>
              <w:ind w:left="139" w:right="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F40724" w:rsidRPr="000B73E9" w:rsidRDefault="00F40724" w:rsidP="00AC233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F40724" w:rsidRDefault="00820CA9" w:rsidP="003609B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2</w:t>
            </w:r>
            <w:proofErr w:type="gramEnd"/>
          </w:p>
        </w:tc>
      </w:tr>
    </w:tbl>
    <w:p w:rsidR="00442326" w:rsidRPr="0025019A" w:rsidRDefault="00442326">
      <w:pPr>
        <w:pStyle w:val="Ttulo7"/>
        <w:spacing w:line="360" w:lineRule="auto"/>
        <w:ind w:left="0"/>
        <w:rPr>
          <w:rFonts w:ascii="Arial" w:hAnsi="Arial" w:cs="Arial"/>
          <w:sz w:val="2"/>
          <w:szCs w:val="2"/>
        </w:rPr>
      </w:pPr>
      <w:bookmarkStart w:id="0" w:name="_GoBack"/>
      <w:bookmarkEnd w:id="0"/>
    </w:p>
    <w:sectPr w:rsidR="00442326" w:rsidRPr="0025019A" w:rsidSect="005D01AD">
      <w:pgSz w:w="16838" w:h="11906" w:orient="landscape" w:code="9"/>
      <w:pgMar w:top="851" w:right="680" w:bottom="851" w:left="680" w:header="510" w:footer="397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tDSyMDMxNTO1MLK0NDdV0lEKTi0uzszPAykwrgUA9OMVCywAAAA="/>
  </w:docVars>
  <w:rsids>
    <w:rsidRoot w:val="00080532"/>
    <w:rsid w:val="000142FE"/>
    <w:rsid w:val="00021AF9"/>
    <w:rsid w:val="000250B0"/>
    <w:rsid w:val="000252E2"/>
    <w:rsid w:val="000269D4"/>
    <w:rsid w:val="00032A45"/>
    <w:rsid w:val="00040445"/>
    <w:rsid w:val="000427E3"/>
    <w:rsid w:val="00047272"/>
    <w:rsid w:val="000536C0"/>
    <w:rsid w:val="000660BF"/>
    <w:rsid w:val="00076A7A"/>
    <w:rsid w:val="00076E19"/>
    <w:rsid w:val="0008039A"/>
    <w:rsid w:val="00080532"/>
    <w:rsid w:val="00080560"/>
    <w:rsid w:val="0009346F"/>
    <w:rsid w:val="000938AC"/>
    <w:rsid w:val="0009590E"/>
    <w:rsid w:val="000964EB"/>
    <w:rsid w:val="000B73E9"/>
    <w:rsid w:val="000B7A01"/>
    <w:rsid w:val="000C5E32"/>
    <w:rsid w:val="000D0796"/>
    <w:rsid w:val="000D31F6"/>
    <w:rsid w:val="000E3421"/>
    <w:rsid w:val="000E38D0"/>
    <w:rsid w:val="000E3CAB"/>
    <w:rsid w:val="0010544E"/>
    <w:rsid w:val="00114B00"/>
    <w:rsid w:val="00117DD9"/>
    <w:rsid w:val="00117E15"/>
    <w:rsid w:val="00122E3A"/>
    <w:rsid w:val="001232D3"/>
    <w:rsid w:val="00124E4D"/>
    <w:rsid w:val="00127A75"/>
    <w:rsid w:val="00137318"/>
    <w:rsid w:val="0013787F"/>
    <w:rsid w:val="00137ABB"/>
    <w:rsid w:val="0014184C"/>
    <w:rsid w:val="00146173"/>
    <w:rsid w:val="00153C82"/>
    <w:rsid w:val="001557C2"/>
    <w:rsid w:val="00162E95"/>
    <w:rsid w:val="00181071"/>
    <w:rsid w:val="001817EA"/>
    <w:rsid w:val="00184E11"/>
    <w:rsid w:val="001A7A79"/>
    <w:rsid w:val="001C133E"/>
    <w:rsid w:val="001C13CE"/>
    <w:rsid w:val="001C4C75"/>
    <w:rsid w:val="001C68C7"/>
    <w:rsid w:val="001D1B10"/>
    <w:rsid w:val="001E7AF6"/>
    <w:rsid w:val="001F1BB9"/>
    <w:rsid w:val="001F27FA"/>
    <w:rsid w:val="001F5092"/>
    <w:rsid w:val="001F62C1"/>
    <w:rsid w:val="001F660C"/>
    <w:rsid w:val="002034E5"/>
    <w:rsid w:val="00207EAE"/>
    <w:rsid w:val="002130E1"/>
    <w:rsid w:val="0021459B"/>
    <w:rsid w:val="00222E03"/>
    <w:rsid w:val="002262F6"/>
    <w:rsid w:val="00226B54"/>
    <w:rsid w:val="00226DD4"/>
    <w:rsid w:val="00235D07"/>
    <w:rsid w:val="00246820"/>
    <w:rsid w:val="0025019A"/>
    <w:rsid w:val="002503C0"/>
    <w:rsid w:val="00266BB0"/>
    <w:rsid w:val="0027326F"/>
    <w:rsid w:val="00292570"/>
    <w:rsid w:val="002941D7"/>
    <w:rsid w:val="002B0053"/>
    <w:rsid w:val="002B51D6"/>
    <w:rsid w:val="002B70AA"/>
    <w:rsid w:val="002C33B2"/>
    <w:rsid w:val="002C57AC"/>
    <w:rsid w:val="002D134D"/>
    <w:rsid w:val="002D76F2"/>
    <w:rsid w:val="002E0045"/>
    <w:rsid w:val="002E01FD"/>
    <w:rsid w:val="002E5EAF"/>
    <w:rsid w:val="00304C8F"/>
    <w:rsid w:val="003138B2"/>
    <w:rsid w:val="0031634D"/>
    <w:rsid w:val="00321316"/>
    <w:rsid w:val="00322FBD"/>
    <w:rsid w:val="0032396B"/>
    <w:rsid w:val="00325E56"/>
    <w:rsid w:val="00327CD0"/>
    <w:rsid w:val="0034098B"/>
    <w:rsid w:val="00343DC8"/>
    <w:rsid w:val="00345571"/>
    <w:rsid w:val="00347A0C"/>
    <w:rsid w:val="00356984"/>
    <w:rsid w:val="003609B1"/>
    <w:rsid w:val="003766A3"/>
    <w:rsid w:val="0038076B"/>
    <w:rsid w:val="00381DEB"/>
    <w:rsid w:val="003872AF"/>
    <w:rsid w:val="00390BD2"/>
    <w:rsid w:val="003A062F"/>
    <w:rsid w:val="003A0CBD"/>
    <w:rsid w:val="003A4CA6"/>
    <w:rsid w:val="003A6537"/>
    <w:rsid w:val="003B35F5"/>
    <w:rsid w:val="003C13A5"/>
    <w:rsid w:val="003C2128"/>
    <w:rsid w:val="003C565D"/>
    <w:rsid w:val="003D3CF8"/>
    <w:rsid w:val="003E4B96"/>
    <w:rsid w:val="003F1EED"/>
    <w:rsid w:val="003F1F54"/>
    <w:rsid w:val="0040702A"/>
    <w:rsid w:val="00412BD6"/>
    <w:rsid w:val="0041493D"/>
    <w:rsid w:val="00417BB3"/>
    <w:rsid w:val="004207BA"/>
    <w:rsid w:val="004211DC"/>
    <w:rsid w:val="0042208D"/>
    <w:rsid w:val="00422A9C"/>
    <w:rsid w:val="004325FE"/>
    <w:rsid w:val="00441ED9"/>
    <w:rsid w:val="00442326"/>
    <w:rsid w:val="00454368"/>
    <w:rsid w:val="0045447A"/>
    <w:rsid w:val="0046108D"/>
    <w:rsid w:val="00462AE4"/>
    <w:rsid w:val="00465FDA"/>
    <w:rsid w:val="00467532"/>
    <w:rsid w:val="00476119"/>
    <w:rsid w:val="00482860"/>
    <w:rsid w:val="00484831"/>
    <w:rsid w:val="0048582D"/>
    <w:rsid w:val="00485877"/>
    <w:rsid w:val="00490889"/>
    <w:rsid w:val="00493B12"/>
    <w:rsid w:val="004B4B0C"/>
    <w:rsid w:val="004B667F"/>
    <w:rsid w:val="004B75AA"/>
    <w:rsid w:val="004C1FCD"/>
    <w:rsid w:val="004C6B2F"/>
    <w:rsid w:val="004D5586"/>
    <w:rsid w:val="004E5852"/>
    <w:rsid w:val="004F5608"/>
    <w:rsid w:val="004F67A9"/>
    <w:rsid w:val="00501629"/>
    <w:rsid w:val="005019DE"/>
    <w:rsid w:val="00510551"/>
    <w:rsid w:val="0051346A"/>
    <w:rsid w:val="00514B29"/>
    <w:rsid w:val="00516705"/>
    <w:rsid w:val="00517182"/>
    <w:rsid w:val="00522810"/>
    <w:rsid w:val="005240E3"/>
    <w:rsid w:val="00535377"/>
    <w:rsid w:val="00551F21"/>
    <w:rsid w:val="00553CED"/>
    <w:rsid w:val="0055509A"/>
    <w:rsid w:val="005649AF"/>
    <w:rsid w:val="00565B52"/>
    <w:rsid w:val="00574997"/>
    <w:rsid w:val="00575A28"/>
    <w:rsid w:val="00581F51"/>
    <w:rsid w:val="005A198F"/>
    <w:rsid w:val="005A2CE3"/>
    <w:rsid w:val="005A5781"/>
    <w:rsid w:val="005A5BDD"/>
    <w:rsid w:val="005A6FE0"/>
    <w:rsid w:val="005B111A"/>
    <w:rsid w:val="005C38ED"/>
    <w:rsid w:val="005D01AD"/>
    <w:rsid w:val="005D23C0"/>
    <w:rsid w:val="005D7C41"/>
    <w:rsid w:val="005E1BCF"/>
    <w:rsid w:val="005E5214"/>
    <w:rsid w:val="005E6A1E"/>
    <w:rsid w:val="005F1C5F"/>
    <w:rsid w:val="00607DC8"/>
    <w:rsid w:val="0062384A"/>
    <w:rsid w:val="00636779"/>
    <w:rsid w:val="00642061"/>
    <w:rsid w:val="006426BD"/>
    <w:rsid w:val="006446AB"/>
    <w:rsid w:val="00645069"/>
    <w:rsid w:val="0064680D"/>
    <w:rsid w:val="00661972"/>
    <w:rsid w:val="006776D9"/>
    <w:rsid w:val="006801B6"/>
    <w:rsid w:val="00684B74"/>
    <w:rsid w:val="0069182D"/>
    <w:rsid w:val="006A531A"/>
    <w:rsid w:val="006A7C2C"/>
    <w:rsid w:val="006B1C94"/>
    <w:rsid w:val="006B332F"/>
    <w:rsid w:val="006D391A"/>
    <w:rsid w:val="006D7054"/>
    <w:rsid w:val="006E0FCE"/>
    <w:rsid w:val="006E22B6"/>
    <w:rsid w:val="006F45BB"/>
    <w:rsid w:val="006F4886"/>
    <w:rsid w:val="006F54F4"/>
    <w:rsid w:val="006F6DD4"/>
    <w:rsid w:val="00703CAF"/>
    <w:rsid w:val="00710D25"/>
    <w:rsid w:val="00710DFE"/>
    <w:rsid w:val="00715444"/>
    <w:rsid w:val="007216D2"/>
    <w:rsid w:val="007239BD"/>
    <w:rsid w:val="0073382A"/>
    <w:rsid w:val="00733BAD"/>
    <w:rsid w:val="00741B26"/>
    <w:rsid w:val="0074554E"/>
    <w:rsid w:val="007510EC"/>
    <w:rsid w:val="0076154F"/>
    <w:rsid w:val="007623F3"/>
    <w:rsid w:val="00780343"/>
    <w:rsid w:val="00796E2A"/>
    <w:rsid w:val="007A71A7"/>
    <w:rsid w:val="007B024E"/>
    <w:rsid w:val="007B1B04"/>
    <w:rsid w:val="007B2BD9"/>
    <w:rsid w:val="007B5E00"/>
    <w:rsid w:val="007C1C96"/>
    <w:rsid w:val="007C37F5"/>
    <w:rsid w:val="007D5EFF"/>
    <w:rsid w:val="007E33E3"/>
    <w:rsid w:val="007E3C7C"/>
    <w:rsid w:val="007E5740"/>
    <w:rsid w:val="007F23F6"/>
    <w:rsid w:val="007F6A89"/>
    <w:rsid w:val="00802638"/>
    <w:rsid w:val="00806C56"/>
    <w:rsid w:val="00811C08"/>
    <w:rsid w:val="0081504B"/>
    <w:rsid w:val="00815D27"/>
    <w:rsid w:val="008175B7"/>
    <w:rsid w:val="00820CA9"/>
    <w:rsid w:val="00826E11"/>
    <w:rsid w:val="00834C34"/>
    <w:rsid w:val="00847E2E"/>
    <w:rsid w:val="008572F4"/>
    <w:rsid w:val="00871602"/>
    <w:rsid w:val="008732C4"/>
    <w:rsid w:val="008743EC"/>
    <w:rsid w:val="00874A4B"/>
    <w:rsid w:val="008934EC"/>
    <w:rsid w:val="008A30CF"/>
    <w:rsid w:val="008A3B5E"/>
    <w:rsid w:val="008B0A6E"/>
    <w:rsid w:val="008C10F2"/>
    <w:rsid w:val="008C5085"/>
    <w:rsid w:val="008D1548"/>
    <w:rsid w:val="008E0EB4"/>
    <w:rsid w:val="008E5C0E"/>
    <w:rsid w:val="008F46F0"/>
    <w:rsid w:val="00901C9D"/>
    <w:rsid w:val="0091300A"/>
    <w:rsid w:val="009159F1"/>
    <w:rsid w:val="0092006A"/>
    <w:rsid w:val="00921BE0"/>
    <w:rsid w:val="00923FCA"/>
    <w:rsid w:val="00930B2D"/>
    <w:rsid w:val="00930C25"/>
    <w:rsid w:val="009322D7"/>
    <w:rsid w:val="00937D41"/>
    <w:rsid w:val="00941659"/>
    <w:rsid w:val="00945BCB"/>
    <w:rsid w:val="00945E64"/>
    <w:rsid w:val="00952052"/>
    <w:rsid w:val="0095376C"/>
    <w:rsid w:val="0095552F"/>
    <w:rsid w:val="009665F1"/>
    <w:rsid w:val="00971A30"/>
    <w:rsid w:val="00986125"/>
    <w:rsid w:val="00991132"/>
    <w:rsid w:val="00995A2B"/>
    <w:rsid w:val="00996B6E"/>
    <w:rsid w:val="009A209E"/>
    <w:rsid w:val="009A66BC"/>
    <w:rsid w:val="009B28E7"/>
    <w:rsid w:val="009B74C7"/>
    <w:rsid w:val="009D0340"/>
    <w:rsid w:val="009D107D"/>
    <w:rsid w:val="009D28E9"/>
    <w:rsid w:val="009D3A2D"/>
    <w:rsid w:val="009D3C5F"/>
    <w:rsid w:val="009F41B9"/>
    <w:rsid w:val="009F5C09"/>
    <w:rsid w:val="009F65B0"/>
    <w:rsid w:val="009F788F"/>
    <w:rsid w:val="00A04AE3"/>
    <w:rsid w:val="00A06524"/>
    <w:rsid w:val="00A125D5"/>
    <w:rsid w:val="00A1479C"/>
    <w:rsid w:val="00A33955"/>
    <w:rsid w:val="00A405D8"/>
    <w:rsid w:val="00A63AEC"/>
    <w:rsid w:val="00A63B05"/>
    <w:rsid w:val="00A70E32"/>
    <w:rsid w:val="00A762D0"/>
    <w:rsid w:val="00A7719C"/>
    <w:rsid w:val="00A81A8F"/>
    <w:rsid w:val="00A85DC0"/>
    <w:rsid w:val="00AA643E"/>
    <w:rsid w:val="00AB1B60"/>
    <w:rsid w:val="00AB37BE"/>
    <w:rsid w:val="00AB42EE"/>
    <w:rsid w:val="00AB4DE6"/>
    <w:rsid w:val="00AC1DF7"/>
    <w:rsid w:val="00AC233D"/>
    <w:rsid w:val="00AC3EEA"/>
    <w:rsid w:val="00AC6F33"/>
    <w:rsid w:val="00AD7CCB"/>
    <w:rsid w:val="00AE1827"/>
    <w:rsid w:val="00AF38AC"/>
    <w:rsid w:val="00B00FB4"/>
    <w:rsid w:val="00B02A35"/>
    <w:rsid w:val="00B069B0"/>
    <w:rsid w:val="00B10E06"/>
    <w:rsid w:val="00B10F8D"/>
    <w:rsid w:val="00B133A8"/>
    <w:rsid w:val="00B14C7B"/>
    <w:rsid w:val="00B214A0"/>
    <w:rsid w:val="00B21C1D"/>
    <w:rsid w:val="00B25E8B"/>
    <w:rsid w:val="00B34442"/>
    <w:rsid w:val="00B47543"/>
    <w:rsid w:val="00B53018"/>
    <w:rsid w:val="00B67E1F"/>
    <w:rsid w:val="00B72974"/>
    <w:rsid w:val="00B739D5"/>
    <w:rsid w:val="00B7685E"/>
    <w:rsid w:val="00B8300E"/>
    <w:rsid w:val="00B846E0"/>
    <w:rsid w:val="00B85548"/>
    <w:rsid w:val="00B860A1"/>
    <w:rsid w:val="00B90CE3"/>
    <w:rsid w:val="00B95BD3"/>
    <w:rsid w:val="00B97555"/>
    <w:rsid w:val="00B97781"/>
    <w:rsid w:val="00BA15D0"/>
    <w:rsid w:val="00BB77FC"/>
    <w:rsid w:val="00BC1E36"/>
    <w:rsid w:val="00BC1F0B"/>
    <w:rsid w:val="00BC2399"/>
    <w:rsid w:val="00BC2BC0"/>
    <w:rsid w:val="00BC48E0"/>
    <w:rsid w:val="00BD49EE"/>
    <w:rsid w:val="00BD717C"/>
    <w:rsid w:val="00BE02AE"/>
    <w:rsid w:val="00BE3B14"/>
    <w:rsid w:val="00BE6D8C"/>
    <w:rsid w:val="00BF1D77"/>
    <w:rsid w:val="00C16F19"/>
    <w:rsid w:val="00C2404B"/>
    <w:rsid w:val="00C25BD3"/>
    <w:rsid w:val="00C3358B"/>
    <w:rsid w:val="00C35676"/>
    <w:rsid w:val="00C3615C"/>
    <w:rsid w:val="00C40F36"/>
    <w:rsid w:val="00C42B47"/>
    <w:rsid w:val="00C5032C"/>
    <w:rsid w:val="00C62D8D"/>
    <w:rsid w:val="00C632EE"/>
    <w:rsid w:val="00C707F4"/>
    <w:rsid w:val="00C77094"/>
    <w:rsid w:val="00C93E74"/>
    <w:rsid w:val="00C95E51"/>
    <w:rsid w:val="00CA3E79"/>
    <w:rsid w:val="00CA6645"/>
    <w:rsid w:val="00CB330B"/>
    <w:rsid w:val="00CB3BE1"/>
    <w:rsid w:val="00CC3309"/>
    <w:rsid w:val="00CC52AB"/>
    <w:rsid w:val="00CD0CCE"/>
    <w:rsid w:val="00CF0055"/>
    <w:rsid w:val="00CF5E08"/>
    <w:rsid w:val="00D022D5"/>
    <w:rsid w:val="00D034E5"/>
    <w:rsid w:val="00D03F80"/>
    <w:rsid w:val="00D03FA5"/>
    <w:rsid w:val="00D120D9"/>
    <w:rsid w:val="00D23D8B"/>
    <w:rsid w:val="00D3282B"/>
    <w:rsid w:val="00D34E94"/>
    <w:rsid w:val="00D4405A"/>
    <w:rsid w:val="00D50132"/>
    <w:rsid w:val="00D51316"/>
    <w:rsid w:val="00D543E0"/>
    <w:rsid w:val="00D712AE"/>
    <w:rsid w:val="00D760C4"/>
    <w:rsid w:val="00D812DE"/>
    <w:rsid w:val="00D8650B"/>
    <w:rsid w:val="00D97770"/>
    <w:rsid w:val="00DA0107"/>
    <w:rsid w:val="00DA3000"/>
    <w:rsid w:val="00DA56AE"/>
    <w:rsid w:val="00DA6416"/>
    <w:rsid w:val="00DA79EA"/>
    <w:rsid w:val="00DB1610"/>
    <w:rsid w:val="00DB1D63"/>
    <w:rsid w:val="00DB6348"/>
    <w:rsid w:val="00DB6780"/>
    <w:rsid w:val="00DC4C80"/>
    <w:rsid w:val="00DC69D4"/>
    <w:rsid w:val="00DD40B9"/>
    <w:rsid w:val="00DE0000"/>
    <w:rsid w:val="00DE31D0"/>
    <w:rsid w:val="00DF1417"/>
    <w:rsid w:val="00DF49A7"/>
    <w:rsid w:val="00DF5C21"/>
    <w:rsid w:val="00DF7C3C"/>
    <w:rsid w:val="00E2231C"/>
    <w:rsid w:val="00E314BA"/>
    <w:rsid w:val="00E334EC"/>
    <w:rsid w:val="00E42BF9"/>
    <w:rsid w:val="00E47466"/>
    <w:rsid w:val="00E474CF"/>
    <w:rsid w:val="00E529C8"/>
    <w:rsid w:val="00E54102"/>
    <w:rsid w:val="00E545BB"/>
    <w:rsid w:val="00E5612B"/>
    <w:rsid w:val="00E62D5C"/>
    <w:rsid w:val="00E71EF0"/>
    <w:rsid w:val="00E93E68"/>
    <w:rsid w:val="00E94F0C"/>
    <w:rsid w:val="00EA1C99"/>
    <w:rsid w:val="00EB5C45"/>
    <w:rsid w:val="00EC5F11"/>
    <w:rsid w:val="00ED3B22"/>
    <w:rsid w:val="00EE40BD"/>
    <w:rsid w:val="00EE4A18"/>
    <w:rsid w:val="00EF2424"/>
    <w:rsid w:val="00EF6117"/>
    <w:rsid w:val="00F02981"/>
    <w:rsid w:val="00F02DD8"/>
    <w:rsid w:val="00F057E4"/>
    <w:rsid w:val="00F137CF"/>
    <w:rsid w:val="00F14447"/>
    <w:rsid w:val="00F24C01"/>
    <w:rsid w:val="00F27727"/>
    <w:rsid w:val="00F332C8"/>
    <w:rsid w:val="00F40724"/>
    <w:rsid w:val="00F430E1"/>
    <w:rsid w:val="00F4366D"/>
    <w:rsid w:val="00F44C45"/>
    <w:rsid w:val="00F5643B"/>
    <w:rsid w:val="00F602CB"/>
    <w:rsid w:val="00F604B5"/>
    <w:rsid w:val="00F615BB"/>
    <w:rsid w:val="00F6336C"/>
    <w:rsid w:val="00F63CD3"/>
    <w:rsid w:val="00F74BEC"/>
    <w:rsid w:val="00F7504E"/>
    <w:rsid w:val="00F753CA"/>
    <w:rsid w:val="00F82CA1"/>
    <w:rsid w:val="00F86B13"/>
    <w:rsid w:val="00F876EA"/>
    <w:rsid w:val="00FB1767"/>
    <w:rsid w:val="00FB2BD6"/>
    <w:rsid w:val="00FC10ED"/>
    <w:rsid w:val="00FC2035"/>
    <w:rsid w:val="00FC325D"/>
    <w:rsid w:val="00FC7741"/>
    <w:rsid w:val="00FD2D72"/>
    <w:rsid w:val="00FE28D8"/>
    <w:rsid w:val="00FE5791"/>
    <w:rsid w:val="00FE5F51"/>
    <w:rsid w:val="00FE6125"/>
    <w:rsid w:val="00FF55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>
      <o:colormru v:ext="edit" colors="#f99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25FE"/>
  </w:style>
  <w:style w:type="paragraph" w:styleId="Ttulo2">
    <w:name w:val="heading 2"/>
    <w:basedOn w:val="Normal"/>
    <w:next w:val="Normal"/>
    <w:link w:val="Ttulo2Char"/>
    <w:unhideWhenUsed/>
    <w:qFormat/>
    <w:rsid w:val="00080532"/>
    <w:pPr>
      <w:keepNext/>
      <w:spacing w:after="0" w:line="240" w:lineRule="auto"/>
      <w:ind w:right="-102" w:hanging="81"/>
      <w:jc w:val="center"/>
      <w:outlineLvl w:val="1"/>
    </w:pPr>
    <w:rPr>
      <w:rFonts w:ascii="Times New Roman" w:eastAsia="Times New Roman" w:hAnsi="Times New Roman" w:cs="Times New Roman"/>
      <w:bCs/>
      <w:sz w:val="24"/>
      <w:szCs w:val="20"/>
      <w:lang w:eastAsia="pt-BR"/>
    </w:rPr>
  </w:style>
  <w:style w:type="paragraph" w:styleId="Ttulo5">
    <w:name w:val="heading 5"/>
    <w:basedOn w:val="Normal"/>
    <w:next w:val="Normal"/>
    <w:link w:val="Ttulo5Char"/>
    <w:semiHidden/>
    <w:unhideWhenUsed/>
    <w:qFormat/>
    <w:rsid w:val="00080532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tulo7">
    <w:name w:val="heading 7"/>
    <w:basedOn w:val="Normal"/>
    <w:next w:val="Normal"/>
    <w:link w:val="Ttulo7Char"/>
    <w:unhideWhenUsed/>
    <w:qFormat/>
    <w:rsid w:val="00080532"/>
    <w:pPr>
      <w:keepNext/>
      <w:spacing w:after="0" w:line="240" w:lineRule="auto"/>
      <w:ind w:left="709"/>
      <w:jc w:val="both"/>
      <w:outlineLvl w:val="6"/>
    </w:pPr>
    <w:rPr>
      <w:rFonts w:ascii="Times New Roman" w:eastAsia="Times New Roman" w:hAnsi="Times New Roman" w:cs="Times New Roman"/>
      <w:b/>
      <w:sz w:val="24"/>
      <w:szCs w:val="20"/>
      <w:u w:val="single"/>
      <w:lang w:eastAsia="pt-BR"/>
    </w:rPr>
  </w:style>
  <w:style w:type="paragraph" w:styleId="Ttulo8">
    <w:name w:val="heading 8"/>
    <w:basedOn w:val="Normal"/>
    <w:next w:val="Normal"/>
    <w:link w:val="Ttulo8Char"/>
    <w:unhideWhenUsed/>
    <w:qFormat/>
    <w:rsid w:val="00080532"/>
    <w:pPr>
      <w:keepNext/>
      <w:spacing w:after="0" w:line="240" w:lineRule="auto"/>
      <w:ind w:right="-113" w:hanging="103"/>
      <w:jc w:val="center"/>
      <w:outlineLvl w:val="7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tulo9">
    <w:name w:val="heading 9"/>
    <w:basedOn w:val="Normal"/>
    <w:next w:val="Normal"/>
    <w:link w:val="Ttulo9Char"/>
    <w:unhideWhenUsed/>
    <w:qFormat/>
    <w:rsid w:val="00080532"/>
    <w:pPr>
      <w:keepNext/>
      <w:spacing w:after="0" w:line="240" w:lineRule="auto"/>
      <w:jc w:val="center"/>
      <w:outlineLvl w:val="8"/>
    </w:pPr>
    <w:rPr>
      <w:rFonts w:ascii="Verdana" w:eastAsia="Times New Roman" w:hAnsi="Verdana" w:cs="Times New Roman"/>
      <w:sz w:val="28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rsid w:val="00080532"/>
    <w:rPr>
      <w:rFonts w:ascii="Times New Roman" w:eastAsia="Times New Roman" w:hAnsi="Times New Roman" w:cs="Times New Roman"/>
      <w:bCs/>
      <w:sz w:val="24"/>
      <w:szCs w:val="20"/>
      <w:lang w:eastAsia="pt-BR"/>
    </w:rPr>
  </w:style>
  <w:style w:type="character" w:customStyle="1" w:styleId="Ttulo5Char">
    <w:name w:val="Título 5 Char"/>
    <w:basedOn w:val="Fontepargpadro"/>
    <w:link w:val="Ttulo5"/>
    <w:semiHidden/>
    <w:rsid w:val="00080532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tulo7Char">
    <w:name w:val="Título 7 Char"/>
    <w:basedOn w:val="Fontepargpadro"/>
    <w:link w:val="Ttulo7"/>
    <w:rsid w:val="00080532"/>
    <w:rPr>
      <w:rFonts w:ascii="Times New Roman" w:eastAsia="Times New Roman" w:hAnsi="Times New Roman" w:cs="Times New Roman"/>
      <w:b/>
      <w:sz w:val="24"/>
      <w:szCs w:val="20"/>
      <w:u w:val="single"/>
      <w:lang w:eastAsia="pt-BR"/>
    </w:rPr>
  </w:style>
  <w:style w:type="character" w:customStyle="1" w:styleId="Ttulo8Char">
    <w:name w:val="Título 8 Char"/>
    <w:basedOn w:val="Fontepargpadro"/>
    <w:link w:val="Ttulo8"/>
    <w:rsid w:val="00080532"/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Ttulo9Char">
    <w:name w:val="Título 9 Char"/>
    <w:basedOn w:val="Fontepargpadro"/>
    <w:link w:val="Ttulo9"/>
    <w:rsid w:val="00080532"/>
    <w:rPr>
      <w:rFonts w:ascii="Verdana" w:eastAsia="Times New Roman" w:hAnsi="Verdana" w:cs="Times New Roman"/>
      <w:sz w:val="28"/>
      <w:szCs w:val="24"/>
      <w:lang w:eastAsia="pt-BR"/>
    </w:rPr>
  </w:style>
  <w:style w:type="paragraph" w:styleId="Corpodetexto">
    <w:name w:val="Body Text"/>
    <w:basedOn w:val="Normal"/>
    <w:link w:val="CorpodetextoChar"/>
    <w:unhideWhenUsed/>
    <w:rsid w:val="00080532"/>
    <w:pPr>
      <w:spacing w:after="0" w:line="240" w:lineRule="auto"/>
      <w:jc w:val="center"/>
    </w:pPr>
    <w:rPr>
      <w:rFonts w:ascii="Bookman Old Style" w:eastAsia="Times New Roman" w:hAnsi="Bookman Old Style" w:cs="Times New Roman"/>
      <w:b/>
      <w:sz w:val="28"/>
      <w:szCs w:val="20"/>
      <w:vertAlign w:val="superscript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080532"/>
    <w:rPr>
      <w:rFonts w:ascii="Bookman Old Style" w:eastAsia="Times New Roman" w:hAnsi="Bookman Old Style" w:cs="Times New Roman"/>
      <w:b/>
      <w:sz w:val="28"/>
      <w:szCs w:val="20"/>
      <w:vertAlign w:val="superscript"/>
      <w:lang w:eastAsia="pt-BR"/>
    </w:rPr>
  </w:style>
  <w:style w:type="paragraph" w:styleId="Corpodetexto2">
    <w:name w:val="Body Text 2"/>
    <w:basedOn w:val="Normal"/>
    <w:link w:val="Corpodetexto2Char"/>
    <w:unhideWhenUsed/>
    <w:rsid w:val="00080532"/>
    <w:pPr>
      <w:spacing w:after="0" w:line="240" w:lineRule="auto"/>
      <w:ind w:right="-38"/>
      <w:jc w:val="both"/>
    </w:pPr>
    <w:rPr>
      <w:rFonts w:ascii="Arial" w:eastAsia="Times New Roman" w:hAnsi="Arial" w:cs="Times New Roman"/>
      <w:szCs w:val="24"/>
      <w:lang w:eastAsia="pt-BR"/>
    </w:rPr>
  </w:style>
  <w:style w:type="character" w:customStyle="1" w:styleId="Corpodetexto2Char">
    <w:name w:val="Corpo de texto 2 Char"/>
    <w:basedOn w:val="Fontepargpadro"/>
    <w:link w:val="Corpodetexto2"/>
    <w:rsid w:val="00080532"/>
    <w:rPr>
      <w:rFonts w:ascii="Arial" w:eastAsia="Times New Roman" w:hAnsi="Arial" w:cs="Times New Roman"/>
      <w:szCs w:val="24"/>
      <w:lang w:eastAsia="pt-BR"/>
    </w:rPr>
  </w:style>
  <w:style w:type="paragraph" w:styleId="Corpodetexto3">
    <w:name w:val="Body Text 3"/>
    <w:basedOn w:val="Normal"/>
    <w:link w:val="Corpodetexto3Char"/>
    <w:unhideWhenUsed/>
    <w:rsid w:val="00080532"/>
    <w:pPr>
      <w:spacing w:after="0" w:line="240" w:lineRule="auto"/>
      <w:ind w:right="-38"/>
    </w:pPr>
    <w:rPr>
      <w:rFonts w:ascii="Arial" w:eastAsia="Times New Roman" w:hAnsi="Arial" w:cs="Times New Roman"/>
      <w:szCs w:val="24"/>
      <w:lang w:eastAsia="pt-BR"/>
    </w:rPr>
  </w:style>
  <w:style w:type="character" w:customStyle="1" w:styleId="Corpodetexto3Char">
    <w:name w:val="Corpo de texto 3 Char"/>
    <w:basedOn w:val="Fontepargpadro"/>
    <w:link w:val="Corpodetexto3"/>
    <w:rsid w:val="00080532"/>
    <w:rPr>
      <w:rFonts w:ascii="Arial" w:eastAsia="Times New Roman" w:hAnsi="Arial" w:cs="Times New Roman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80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8053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37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BBE2C-BFD3-4F99-8AEE-0B42573F2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3</Pages>
  <Words>1044</Words>
  <Characters>5640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elo Narciso</dc:creator>
  <cp:lastModifiedBy>Lycia</cp:lastModifiedBy>
  <cp:revision>23</cp:revision>
  <cp:lastPrinted>2019-04-25T15:24:00Z</cp:lastPrinted>
  <dcterms:created xsi:type="dcterms:W3CDTF">2018-12-13T12:01:00Z</dcterms:created>
  <dcterms:modified xsi:type="dcterms:W3CDTF">2019-06-20T10:25:00Z</dcterms:modified>
</cp:coreProperties>
</file>